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86824" w14:textId="1034955A" w:rsidR="00A165D2" w:rsidRPr="001605A2" w:rsidRDefault="00A165D2" w:rsidP="00A165D2">
      <w:pPr>
        <w:pStyle w:val="Titelblatt"/>
      </w:pPr>
    </w:p>
    <w:p w14:paraId="5AB007D1" w14:textId="77777777" w:rsidR="00A165D2" w:rsidRPr="001605A2" w:rsidRDefault="00A165D2" w:rsidP="00A165D2">
      <w:pPr>
        <w:pStyle w:val="Titelblatt"/>
      </w:pPr>
    </w:p>
    <w:p w14:paraId="2E28B57E" w14:textId="77777777" w:rsidR="00A165D2" w:rsidRPr="001605A2" w:rsidRDefault="00A165D2" w:rsidP="00A165D2">
      <w:pPr>
        <w:pStyle w:val="Titelblatt"/>
      </w:pPr>
    </w:p>
    <w:p w14:paraId="6AC77112" w14:textId="77777777" w:rsidR="00A165D2" w:rsidRPr="001605A2" w:rsidRDefault="00A165D2" w:rsidP="00A165D2">
      <w:pPr>
        <w:pStyle w:val="Titelblatt"/>
      </w:pPr>
    </w:p>
    <w:p w14:paraId="0049B8A1" w14:textId="77777777" w:rsidR="00A165D2" w:rsidRPr="001605A2" w:rsidRDefault="00A165D2" w:rsidP="00A165D2">
      <w:pPr>
        <w:pStyle w:val="Titelblatt"/>
      </w:pPr>
    </w:p>
    <w:p w14:paraId="273C99FC" w14:textId="77777777" w:rsidR="00A165D2" w:rsidRPr="001605A2" w:rsidRDefault="00A165D2" w:rsidP="00A165D2">
      <w:pPr>
        <w:pStyle w:val="Titelblatt"/>
      </w:pPr>
    </w:p>
    <w:p w14:paraId="5AEC1371" w14:textId="77777777" w:rsidR="00A165D2" w:rsidRPr="001605A2" w:rsidRDefault="00A165D2" w:rsidP="00A165D2">
      <w:pPr>
        <w:pStyle w:val="Titelblatt"/>
      </w:pPr>
    </w:p>
    <w:p w14:paraId="2DB2B570" w14:textId="77777777" w:rsidR="00A165D2" w:rsidRPr="001605A2" w:rsidRDefault="00A165D2" w:rsidP="00A165D2">
      <w:pPr>
        <w:pStyle w:val="Titelblatt"/>
      </w:pPr>
    </w:p>
    <w:p w14:paraId="3BE745EE" w14:textId="0C18FE9A" w:rsidR="00A165D2" w:rsidRPr="00E22660" w:rsidRDefault="0055693F" w:rsidP="00A165D2">
      <w:pPr>
        <w:pStyle w:val="Titel"/>
        <w:rPr>
          <w:rFonts w:ascii="Times New Roman" w:hAnsi="Times New Roman" w:cs="Times New Roman"/>
          <w:lang w:val="en-US"/>
        </w:rPr>
      </w:pPr>
      <w:r w:rsidRPr="00E22660">
        <w:rPr>
          <w:rFonts w:ascii="Times New Roman" w:hAnsi="Times New Roman" w:cs="Times New Roman"/>
          <w:lang w:val="en-US"/>
        </w:rPr>
        <w:t>Title of the Term Project</w:t>
      </w:r>
      <w:r w:rsidR="00A165D2" w:rsidRPr="00E22660">
        <w:rPr>
          <w:rFonts w:ascii="Times New Roman" w:hAnsi="Times New Roman" w:cs="Times New Roman"/>
          <w:lang w:val="en-US"/>
        </w:rPr>
        <w:t xml:space="preserve"> </w:t>
      </w:r>
      <w:r w:rsidR="00A165D2" w:rsidRPr="00E22660">
        <w:rPr>
          <w:rFonts w:ascii="Times New Roman" w:hAnsi="Times New Roman" w:cs="Times New Roman"/>
          <w:lang w:val="en-US"/>
        </w:rPr>
        <w:br/>
        <w:t>(</w:t>
      </w:r>
      <w:r w:rsidRPr="00E22660">
        <w:rPr>
          <w:rFonts w:ascii="Times New Roman" w:hAnsi="Times New Roman" w:cs="Times New Roman"/>
          <w:lang w:val="en-US"/>
        </w:rPr>
        <w:t>Insert title here</w:t>
      </w:r>
      <w:r w:rsidR="00A165D2" w:rsidRPr="00E22660">
        <w:rPr>
          <w:rFonts w:ascii="Times New Roman" w:hAnsi="Times New Roman" w:cs="Times New Roman"/>
          <w:lang w:val="en-US"/>
        </w:rPr>
        <w:t>)</w:t>
      </w:r>
    </w:p>
    <w:p w14:paraId="710FFA0E" w14:textId="275E7C82" w:rsidR="00A165D2" w:rsidRDefault="00A165D2" w:rsidP="00A165D2">
      <w:pPr>
        <w:pStyle w:val="Titelblatt"/>
        <w:rPr>
          <w:lang w:val="en-US"/>
        </w:rPr>
      </w:pPr>
    </w:p>
    <w:p w14:paraId="08352FDD" w14:textId="77777777" w:rsidR="0055693F" w:rsidRPr="0055693F" w:rsidRDefault="0055693F" w:rsidP="00A165D2">
      <w:pPr>
        <w:pStyle w:val="Titelblatt"/>
        <w:rPr>
          <w:lang w:val="en-US"/>
        </w:rPr>
      </w:pPr>
    </w:p>
    <w:p w14:paraId="0CF8E526" w14:textId="046BDABD" w:rsidR="00A165D2" w:rsidRDefault="0055693F" w:rsidP="00A165D2">
      <w:pPr>
        <w:pStyle w:val="Titelblatt"/>
        <w:rPr>
          <w:b/>
          <w:lang w:val="en-US"/>
        </w:rPr>
      </w:pPr>
      <w:r w:rsidRPr="0055693F">
        <w:rPr>
          <w:b/>
          <w:lang w:val="en-US"/>
        </w:rPr>
        <w:t xml:space="preserve">Text Mining </w:t>
      </w:r>
    </w:p>
    <w:p w14:paraId="38B3331E" w14:textId="641173D5" w:rsidR="00E22660" w:rsidRDefault="00E22660" w:rsidP="00A165D2">
      <w:pPr>
        <w:pStyle w:val="Titelblatt"/>
        <w:rPr>
          <w:b/>
          <w:lang w:val="en-US"/>
        </w:rPr>
      </w:pPr>
    </w:p>
    <w:p w14:paraId="0C95954A" w14:textId="77777777" w:rsidR="00BE2443" w:rsidRPr="0055693F" w:rsidRDefault="00BE2443" w:rsidP="00A165D2">
      <w:pPr>
        <w:pStyle w:val="Titelblatt"/>
        <w:rPr>
          <w:b/>
          <w:lang w:val="en-US"/>
        </w:rPr>
      </w:pPr>
    </w:p>
    <w:p w14:paraId="6D1FADD0" w14:textId="77777777" w:rsidR="0055693F" w:rsidRPr="0055693F" w:rsidRDefault="0055693F" w:rsidP="0055693F">
      <w:pPr>
        <w:pStyle w:val="Titelblatt"/>
        <w:rPr>
          <w:lang w:val="en-US"/>
        </w:rPr>
      </w:pPr>
      <w:r w:rsidRPr="0055693F">
        <w:rPr>
          <w:lang w:val="en-US"/>
        </w:rPr>
        <w:t>Winte</w:t>
      </w:r>
      <w:r>
        <w:rPr>
          <w:lang w:val="en-US"/>
        </w:rPr>
        <w:t>r Se</w:t>
      </w:r>
      <w:r w:rsidRPr="0055693F">
        <w:rPr>
          <w:lang w:val="en-US"/>
        </w:rPr>
        <w:t>mester 20/21</w:t>
      </w:r>
    </w:p>
    <w:p w14:paraId="437B923C" w14:textId="77777777" w:rsidR="00A165D2" w:rsidRPr="0055693F" w:rsidRDefault="00A165D2" w:rsidP="00A165D2">
      <w:pPr>
        <w:pStyle w:val="Titelblatt"/>
        <w:rPr>
          <w:lang w:val="en-US"/>
        </w:rPr>
      </w:pPr>
    </w:p>
    <w:p w14:paraId="07C1F49B" w14:textId="77777777" w:rsidR="0055693F" w:rsidRDefault="0055693F" w:rsidP="00A165D2">
      <w:pPr>
        <w:pStyle w:val="Titelblatt"/>
        <w:rPr>
          <w:rStyle w:val="Fett"/>
          <w:b w:val="0"/>
          <w:lang w:val="en-US"/>
        </w:rPr>
      </w:pPr>
    </w:p>
    <w:p w14:paraId="216816F8" w14:textId="735BE49E" w:rsidR="0055693F" w:rsidRDefault="0055693F" w:rsidP="0055693F">
      <w:pPr>
        <w:pStyle w:val="Titelblatt"/>
        <w:rPr>
          <w:lang w:val="en-US"/>
        </w:rPr>
      </w:pPr>
      <w:r w:rsidRPr="0055693F">
        <w:rPr>
          <w:rStyle w:val="Fett"/>
          <w:b w:val="0"/>
          <w:lang w:val="en-US"/>
        </w:rPr>
        <w:t xml:space="preserve">– </w:t>
      </w:r>
      <w:r w:rsidRPr="0055693F">
        <w:rPr>
          <w:lang w:val="en-US"/>
        </w:rPr>
        <w:t xml:space="preserve">Term Paper </w:t>
      </w:r>
      <w:r w:rsidRPr="0055693F">
        <w:rPr>
          <w:rStyle w:val="Fett"/>
          <w:b w:val="0"/>
          <w:lang w:val="en-US"/>
        </w:rPr>
        <w:t>–</w:t>
      </w:r>
    </w:p>
    <w:p w14:paraId="38C6696D" w14:textId="77777777" w:rsidR="00A165D2" w:rsidRPr="0055693F" w:rsidRDefault="00A165D2" w:rsidP="00A165D2">
      <w:pPr>
        <w:pStyle w:val="Titelblatt"/>
        <w:rPr>
          <w:lang w:val="en-US"/>
        </w:rPr>
      </w:pPr>
    </w:p>
    <w:p w14:paraId="2EC7429B" w14:textId="77777777" w:rsidR="00A165D2" w:rsidRPr="0055693F" w:rsidRDefault="00A165D2" w:rsidP="00A165D2">
      <w:pPr>
        <w:pStyle w:val="Titelblatt"/>
        <w:rPr>
          <w:lang w:val="en-US"/>
        </w:rPr>
      </w:pPr>
    </w:p>
    <w:p w14:paraId="2D52FD24" w14:textId="59CB9E55" w:rsidR="00A165D2" w:rsidRPr="0055693F" w:rsidRDefault="0055693F" w:rsidP="00A165D2">
      <w:pPr>
        <w:pStyle w:val="Titelblatt"/>
        <w:rPr>
          <w:lang w:val="en-US"/>
        </w:rPr>
      </w:pPr>
      <w:r w:rsidRPr="0055693F">
        <w:rPr>
          <w:lang w:val="en-US"/>
        </w:rPr>
        <w:t>Submitted to</w:t>
      </w:r>
    </w:p>
    <w:p w14:paraId="63C616D5" w14:textId="77777777" w:rsidR="00A165D2" w:rsidRPr="0055693F" w:rsidRDefault="00A165D2" w:rsidP="00A165D2">
      <w:pPr>
        <w:pStyle w:val="Titelblatt"/>
        <w:rPr>
          <w:lang w:val="en-US"/>
        </w:rPr>
      </w:pPr>
    </w:p>
    <w:p w14:paraId="4166D188" w14:textId="77777777" w:rsidR="00A165D2" w:rsidRPr="0055693F" w:rsidRDefault="00A165D2" w:rsidP="00A165D2">
      <w:pPr>
        <w:pStyle w:val="Titelblatt"/>
        <w:rPr>
          <w:lang w:val="en-US"/>
        </w:rPr>
      </w:pPr>
    </w:p>
    <w:p w14:paraId="20811451" w14:textId="4C5268D9" w:rsidR="00A165D2" w:rsidRPr="006C2FBB" w:rsidRDefault="00A165D2" w:rsidP="00A165D2">
      <w:pPr>
        <w:pStyle w:val="Titelblatt"/>
        <w:rPr>
          <w:lang w:val="en-US"/>
        </w:rPr>
      </w:pPr>
      <w:r w:rsidRPr="006C2FBB">
        <w:rPr>
          <w:lang w:val="en-US"/>
        </w:rPr>
        <w:t xml:space="preserve">Prof. Dr. </w:t>
      </w:r>
    </w:p>
    <w:p w14:paraId="12F52CF6" w14:textId="3DE74113" w:rsidR="00A165D2" w:rsidRPr="0055693F" w:rsidRDefault="0055693F" w:rsidP="00A165D2">
      <w:pPr>
        <w:pStyle w:val="Titelblattfett"/>
        <w:rPr>
          <w:lang w:val="en-US"/>
        </w:rPr>
      </w:pPr>
      <w:r w:rsidRPr="0055693F">
        <w:rPr>
          <w:lang w:val="en-US"/>
        </w:rPr>
        <w:t>Chair for Data Science and Dig</w:t>
      </w:r>
      <w:r>
        <w:rPr>
          <w:lang w:val="en-US"/>
        </w:rPr>
        <w:t xml:space="preserve">itization </w:t>
      </w:r>
    </w:p>
    <w:p w14:paraId="62CAA26C" w14:textId="77777777" w:rsidR="00A165D2" w:rsidRPr="0055693F" w:rsidRDefault="00A165D2" w:rsidP="00A165D2">
      <w:pPr>
        <w:pStyle w:val="Titelblatt"/>
        <w:rPr>
          <w:lang w:val="en-US"/>
        </w:rPr>
      </w:pPr>
    </w:p>
    <w:p w14:paraId="12C5E6E6" w14:textId="77777777" w:rsidR="00A165D2" w:rsidRPr="0055693F" w:rsidRDefault="00A165D2" w:rsidP="00A165D2">
      <w:pPr>
        <w:pStyle w:val="Titelblatt"/>
        <w:rPr>
          <w:lang w:val="en-US"/>
        </w:rPr>
      </w:pPr>
    </w:p>
    <w:p w14:paraId="4D37BAFA" w14:textId="10771978" w:rsidR="00A165D2" w:rsidRPr="006C2FBB" w:rsidRDefault="0055693F" w:rsidP="00A165D2">
      <w:pPr>
        <w:pStyle w:val="Titelblatt"/>
        <w:rPr>
          <w:lang w:val="en-US"/>
        </w:rPr>
      </w:pPr>
      <w:r w:rsidRPr="006C2FBB">
        <w:rPr>
          <w:lang w:val="en-US"/>
        </w:rPr>
        <w:t>at</w:t>
      </w:r>
    </w:p>
    <w:p w14:paraId="6E0CF637" w14:textId="77777777" w:rsidR="00A165D2" w:rsidRPr="006C2FBB" w:rsidRDefault="00A165D2" w:rsidP="00A165D2">
      <w:pPr>
        <w:pStyle w:val="Titelblatt"/>
        <w:rPr>
          <w:lang w:val="en-US"/>
        </w:rPr>
      </w:pPr>
    </w:p>
    <w:p w14:paraId="024E7D51" w14:textId="77777777" w:rsidR="00A165D2" w:rsidRPr="006C2FBB" w:rsidRDefault="00A165D2" w:rsidP="00A165D2">
      <w:pPr>
        <w:pStyle w:val="Titelblatt"/>
        <w:rPr>
          <w:lang w:val="en-US"/>
        </w:rPr>
      </w:pPr>
    </w:p>
    <w:p w14:paraId="182A3E1B" w14:textId="49F2E6A8" w:rsidR="00A165D2" w:rsidRPr="0055693F" w:rsidRDefault="0055693F" w:rsidP="00A165D2">
      <w:pPr>
        <w:pStyle w:val="Titelblattfett"/>
        <w:rPr>
          <w:lang w:val="en-US"/>
        </w:rPr>
      </w:pPr>
      <w:r w:rsidRPr="0055693F">
        <w:rPr>
          <w:lang w:val="en-US"/>
        </w:rPr>
        <w:t>Faculty of Economics and Business Studi</w:t>
      </w:r>
      <w:r>
        <w:rPr>
          <w:lang w:val="en-US"/>
        </w:rPr>
        <w:t>es</w:t>
      </w:r>
    </w:p>
    <w:p w14:paraId="59ED6DDF" w14:textId="77777777" w:rsidR="00A165D2" w:rsidRPr="0055693F" w:rsidRDefault="00A165D2" w:rsidP="00A165D2">
      <w:pPr>
        <w:pStyle w:val="Titelblatt"/>
        <w:rPr>
          <w:lang w:val="en-US"/>
        </w:rPr>
      </w:pPr>
    </w:p>
    <w:p w14:paraId="049CE68C" w14:textId="77777777" w:rsidR="00A165D2" w:rsidRPr="0055693F" w:rsidRDefault="00A165D2" w:rsidP="00A165D2">
      <w:pPr>
        <w:pStyle w:val="Titelblatt"/>
        <w:rPr>
          <w:lang w:val="en-US"/>
        </w:rPr>
      </w:pPr>
    </w:p>
    <w:p w14:paraId="124536DE" w14:textId="77777777" w:rsidR="00A165D2" w:rsidRPr="0055693F" w:rsidRDefault="00A165D2" w:rsidP="00A165D2">
      <w:pPr>
        <w:pStyle w:val="Titelblatt"/>
        <w:rPr>
          <w:lang w:val="en-US"/>
        </w:rPr>
      </w:pPr>
    </w:p>
    <w:p w14:paraId="0456AA5C" w14:textId="77777777" w:rsidR="00A165D2" w:rsidRPr="0055693F" w:rsidRDefault="00A165D2" w:rsidP="00A165D2">
      <w:pPr>
        <w:pStyle w:val="Titelblatt"/>
        <w:rPr>
          <w:lang w:val="en-US"/>
        </w:rPr>
      </w:pPr>
    </w:p>
    <w:p w14:paraId="0BD23862" w14:textId="77777777" w:rsidR="00A165D2" w:rsidRPr="0055693F" w:rsidRDefault="00A165D2" w:rsidP="00A165D2">
      <w:pPr>
        <w:pStyle w:val="Titelblatt"/>
        <w:rPr>
          <w:lang w:val="en-US"/>
        </w:rPr>
      </w:pPr>
    </w:p>
    <w:p w14:paraId="1AC9BA7B" w14:textId="77777777" w:rsidR="00A165D2" w:rsidRPr="0055693F" w:rsidRDefault="00A165D2" w:rsidP="00A165D2">
      <w:pPr>
        <w:pStyle w:val="Titelblatt"/>
        <w:rPr>
          <w:lang w:val="en-US"/>
        </w:rPr>
      </w:pPr>
    </w:p>
    <w:p w14:paraId="4803C0F9" w14:textId="707CB772" w:rsidR="00A165D2" w:rsidRPr="0055693F" w:rsidRDefault="0055693F" w:rsidP="00A165D2">
      <w:pPr>
        <w:spacing w:line="240" w:lineRule="auto"/>
      </w:pPr>
      <w:r w:rsidRPr="0055693F">
        <w:t>Submission date</w:t>
      </w:r>
      <w:r w:rsidR="00A165D2" w:rsidRPr="0055693F">
        <w:t xml:space="preserve">: </w:t>
      </w:r>
      <w:r w:rsidR="00A165D2" w:rsidRPr="001605A2">
        <w:rPr>
          <w:lang w:val="de-DE"/>
        </w:rPr>
        <w:fldChar w:fldCharType="begin"/>
      </w:r>
      <w:r w:rsidR="00A165D2" w:rsidRPr="0055693F">
        <w:instrText xml:space="preserve"> QUOTE  \@ "d. MMMM yyyy"  \* MERGEFORMAT </w:instrText>
      </w:r>
      <w:r w:rsidR="00A165D2" w:rsidRPr="001605A2">
        <w:rPr>
          <w:lang w:val="de-DE"/>
        </w:rPr>
        <w:fldChar w:fldCharType="end"/>
      </w:r>
      <w:r w:rsidR="00A165D2" w:rsidRPr="0055693F">
        <w:t xml:space="preserve"> </w:t>
      </w:r>
      <w:r w:rsidR="00A165D2" w:rsidRPr="001605A2">
        <w:rPr>
          <w:lang w:val="de-DE"/>
        </w:rPr>
        <w:fldChar w:fldCharType="begin">
          <w:ffData>
            <w:name w:val="Text1"/>
            <w:enabled/>
            <w:calcOnExit w:val="0"/>
            <w:textInput>
              <w:type w:val="date"/>
            </w:textInput>
          </w:ffData>
        </w:fldChar>
      </w:r>
      <w:r w:rsidR="00A165D2" w:rsidRPr="0055693F">
        <w:instrText xml:space="preserve"> FORMTEXT </w:instrText>
      </w:r>
      <w:r w:rsidR="00A165D2" w:rsidRPr="001605A2">
        <w:rPr>
          <w:lang w:val="de-DE"/>
        </w:rPr>
      </w:r>
      <w:r w:rsidR="00A165D2" w:rsidRPr="001605A2">
        <w:rPr>
          <w:lang w:val="de-DE"/>
        </w:rPr>
        <w:fldChar w:fldCharType="separate"/>
      </w:r>
      <w:r w:rsidR="00A165D2" w:rsidRPr="001605A2">
        <w:rPr>
          <w:noProof/>
          <w:lang w:val="de-DE"/>
        </w:rPr>
        <w:t> </w:t>
      </w:r>
      <w:r w:rsidR="00A165D2" w:rsidRPr="001605A2">
        <w:rPr>
          <w:noProof/>
          <w:lang w:val="de-DE"/>
        </w:rPr>
        <w:t> </w:t>
      </w:r>
      <w:r w:rsidR="00A165D2" w:rsidRPr="001605A2">
        <w:rPr>
          <w:noProof/>
          <w:lang w:val="de-DE"/>
        </w:rPr>
        <w:t> </w:t>
      </w:r>
      <w:r w:rsidR="00A165D2" w:rsidRPr="001605A2">
        <w:rPr>
          <w:noProof/>
          <w:lang w:val="de-DE"/>
        </w:rPr>
        <w:t> </w:t>
      </w:r>
      <w:r w:rsidR="00A165D2" w:rsidRPr="001605A2">
        <w:rPr>
          <w:noProof/>
          <w:lang w:val="de-DE"/>
        </w:rPr>
        <w:t> </w:t>
      </w:r>
      <w:r w:rsidR="00A165D2" w:rsidRPr="001605A2">
        <w:rPr>
          <w:lang w:val="de-DE"/>
        </w:rPr>
        <w:fldChar w:fldCharType="end"/>
      </w:r>
    </w:p>
    <w:p w14:paraId="530EE473" w14:textId="122F3F54" w:rsidR="00A165D2" w:rsidRPr="0055693F" w:rsidRDefault="0055693F" w:rsidP="00A165D2">
      <w:pPr>
        <w:pStyle w:val="Titelblatt"/>
        <w:jc w:val="left"/>
        <w:rPr>
          <w:lang w:val="en-US"/>
        </w:rPr>
      </w:pPr>
      <w:r w:rsidRPr="0055693F">
        <w:rPr>
          <w:lang w:val="en-US"/>
        </w:rPr>
        <w:t>Submitted by</w:t>
      </w:r>
      <w:r w:rsidR="00A165D2" w:rsidRPr="0055693F">
        <w:rPr>
          <w:lang w:val="en-US"/>
        </w:rPr>
        <w:t xml:space="preserve">: </w:t>
      </w:r>
      <w:r w:rsidR="00A165D2" w:rsidRPr="001605A2">
        <w:fldChar w:fldCharType="begin">
          <w:ffData>
            <w:name w:val="Text2"/>
            <w:enabled/>
            <w:calcOnExit w:val="0"/>
            <w:textInput/>
          </w:ffData>
        </w:fldChar>
      </w:r>
      <w:r w:rsidR="00A165D2" w:rsidRPr="0055693F">
        <w:rPr>
          <w:lang w:val="en-US"/>
        </w:rPr>
        <w:instrText xml:space="preserve"> FORMTEXT </w:instrText>
      </w:r>
      <w:r w:rsidR="00A165D2" w:rsidRPr="001605A2">
        <w:fldChar w:fldCharType="separate"/>
      </w:r>
      <w:r w:rsidR="00A165D2" w:rsidRPr="001605A2">
        <w:rPr>
          <w:noProof/>
        </w:rPr>
        <w:t> </w:t>
      </w:r>
      <w:r w:rsidR="00A165D2" w:rsidRPr="001605A2">
        <w:rPr>
          <w:noProof/>
        </w:rPr>
        <w:t> </w:t>
      </w:r>
      <w:r w:rsidR="00A165D2" w:rsidRPr="001605A2">
        <w:rPr>
          <w:noProof/>
        </w:rPr>
        <w:t> </w:t>
      </w:r>
      <w:r w:rsidR="00A165D2" w:rsidRPr="001605A2">
        <w:rPr>
          <w:noProof/>
        </w:rPr>
        <w:t> </w:t>
      </w:r>
      <w:r w:rsidR="00A165D2" w:rsidRPr="001605A2">
        <w:rPr>
          <w:noProof/>
        </w:rPr>
        <w:t> </w:t>
      </w:r>
      <w:r w:rsidR="00A165D2" w:rsidRPr="001605A2">
        <w:fldChar w:fldCharType="end"/>
      </w:r>
    </w:p>
    <w:p w14:paraId="7D5F015D" w14:textId="7EC384AB" w:rsidR="00A165D2" w:rsidRPr="0055693F" w:rsidRDefault="0055693F" w:rsidP="00A165D2">
      <w:pPr>
        <w:pStyle w:val="Titelblatt"/>
        <w:jc w:val="left"/>
        <w:rPr>
          <w:lang w:val="en-US"/>
        </w:rPr>
      </w:pPr>
      <w:r w:rsidRPr="0055693F">
        <w:rPr>
          <w:lang w:val="en-US"/>
        </w:rPr>
        <w:t>Student ID</w:t>
      </w:r>
      <w:r w:rsidR="00A165D2" w:rsidRPr="0055693F">
        <w:rPr>
          <w:lang w:val="en-US"/>
        </w:rPr>
        <w:t xml:space="preserve">: </w:t>
      </w:r>
      <w:r w:rsidR="00A165D2" w:rsidRPr="001605A2">
        <w:fldChar w:fldCharType="begin">
          <w:ffData>
            <w:name w:val="Text7"/>
            <w:enabled/>
            <w:calcOnExit w:val="0"/>
            <w:textInput/>
          </w:ffData>
        </w:fldChar>
      </w:r>
      <w:r w:rsidR="00A165D2" w:rsidRPr="0055693F">
        <w:rPr>
          <w:lang w:val="en-US"/>
        </w:rPr>
        <w:instrText xml:space="preserve"> FORMTEXT </w:instrText>
      </w:r>
      <w:r w:rsidR="00A165D2" w:rsidRPr="001605A2">
        <w:fldChar w:fldCharType="separate"/>
      </w:r>
      <w:r w:rsidR="00A165D2" w:rsidRPr="001605A2">
        <w:t> </w:t>
      </w:r>
      <w:r w:rsidR="00A165D2" w:rsidRPr="001605A2">
        <w:t> </w:t>
      </w:r>
      <w:r w:rsidR="00A165D2" w:rsidRPr="001605A2">
        <w:t> </w:t>
      </w:r>
      <w:r w:rsidR="00A165D2" w:rsidRPr="001605A2">
        <w:t> </w:t>
      </w:r>
      <w:r w:rsidR="00A165D2" w:rsidRPr="001605A2">
        <w:t> </w:t>
      </w:r>
      <w:r w:rsidR="00A165D2" w:rsidRPr="001605A2">
        <w:fldChar w:fldCharType="end"/>
      </w:r>
    </w:p>
    <w:p w14:paraId="47E6BF58" w14:textId="77777777" w:rsidR="00A165D2" w:rsidRPr="001605A2" w:rsidRDefault="00A165D2" w:rsidP="00A165D2">
      <w:pPr>
        <w:pStyle w:val="Titelblatt"/>
        <w:jc w:val="left"/>
        <w:rPr>
          <w:lang w:val="en-US"/>
        </w:rPr>
      </w:pPr>
      <w:r w:rsidRPr="001605A2">
        <w:rPr>
          <w:lang w:val="en-US"/>
        </w:rPr>
        <w:t xml:space="preserve">E-Mail: </w:t>
      </w:r>
      <w:r w:rsidRPr="001605A2">
        <w:fldChar w:fldCharType="begin">
          <w:ffData>
            <w:name w:val="Text7"/>
            <w:enabled/>
            <w:calcOnExit w:val="0"/>
            <w:textInput/>
          </w:ffData>
        </w:fldChar>
      </w:r>
      <w:r w:rsidRPr="001605A2">
        <w:rPr>
          <w:lang w:val="en-US"/>
        </w:rPr>
        <w:instrText xml:space="preserve"> FORMTEXT </w:instrText>
      </w:r>
      <w:r w:rsidRPr="001605A2">
        <w:fldChar w:fldCharType="separate"/>
      </w:r>
      <w:r w:rsidRPr="001605A2">
        <w:t> </w:t>
      </w:r>
      <w:r w:rsidRPr="001605A2">
        <w:t> </w:t>
      </w:r>
      <w:r w:rsidRPr="001605A2">
        <w:t> </w:t>
      </w:r>
      <w:r w:rsidRPr="001605A2">
        <w:t> </w:t>
      </w:r>
      <w:r w:rsidRPr="001605A2">
        <w:t> </w:t>
      </w:r>
      <w:r w:rsidRPr="001605A2">
        <w:fldChar w:fldCharType="end"/>
      </w:r>
      <w:r w:rsidRPr="001605A2">
        <w:rPr>
          <w:lang w:val="en-US"/>
        </w:rPr>
        <w:br w:type="page"/>
      </w:r>
    </w:p>
    <w:p w14:paraId="7A476BD5" w14:textId="77777777" w:rsidR="00A165D2" w:rsidRDefault="00A165D2" w:rsidP="00A165D2">
      <w:pPr>
        <w:pStyle w:val="Front-matterHeading"/>
        <w:rPr>
          <w:rFonts w:ascii="Times New Roman" w:hAnsi="Times New Roman" w:cs="Times New Roman"/>
          <w:sz w:val="24"/>
          <w:szCs w:val="24"/>
        </w:rPr>
        <w:sectPr w:rsidR="00A165D2" w:rsidSect="00A165D2">
          <w:pgSz w:w="11906" w:h="16838"/>
          <w:pgMar w:top="1440" w:right="1440" w:bottom="1440" w:left="1440" w:header="1440" w:footer="1440" w:gutter="0"/>
          <w:pgNumType w:fmt="lowerRoman"/>
          <w:cols w:space="708"/>
          <w:titlePg/>
          <w:docGrid w:linePitch="360"/>
        </w:sectPr>
      </w:pPr>
    </w:p>
    <w:p w14:paraId="4DABB9F6" w14:textId="7484F0AF" w:rsidR="009A4229" w:rsidRPr="00501A76" w:rsidRDefault="009A4229" w:rsidP="009A4229">
      <w:pPr>
        <w:pStyle w:val="CoverH2"/>
        <w:rPr>
          <w:rFonts w:cs="Times New Roman"/>
          <w:sz w:val="28"/>
          <w:szCs w:val="28"/>
        </w:rPr>
      </w:pPr>
      <w:bookmarkStart w:id="0" w:name="_Toc335064527"/>
      <w:r w:rsidRPr="00501A76">
        <w:rPr>
          <w:rFonts w:cs="Times New Roman"/>
          <w:sz w:val="28"/>
          <w:szCs w:val="28"/>
        </w:rPr>
        <w:lastRenderedPageBreak/>
        <w:t>Abstract</w:t>
      </w:r>
    </w:p>
    <w:p w14:paraId="50092EFB" w14:textId="4707731E" w:rsidR="009A4229" w:rsidRPr="00501A76" w:rsidRDefault="00683227" w:rsidP="00AD70EE">
      <w:pPr>
        <w:pStyle w:val="Abstract"/>
        <w:rPr>
          <w:rFonts w:ascii="Times New Roman" w:hAnsi="Times New Roman" w:cs="Times New Roman"/>
        </w:rPr>
      </w:pPr>
      <w:r w:rsidRPr="00501A76">
        <w:rPr>
          <w:rFonts w:ascii="Times New Roman" w:hAnsi="Times New Roman" w:cs="Times New Roman"/>
        </w:rPr>
        <w:t xml:space="preserve">This is where you write your abstract. </w:t>
      </w:r>
      <w:r w:rsidR="00AD70EE" w:rsidRPr="00501A76">
        <w:rPr>
          <w:rFonts w:ascii="Times New Roman" w:hAnsi="Times New Roman" w:cs="Times New Roman"/>
        </w:rPr>
        <w:t>What is the content in a nutshell? (</w:t>
      </w:r>
      <w:r w:rsidRPr="00501A76">
        <w:rPr>
          <w:rFonts w:ascii="Times New Roman" w:hAnsi="Times New Roman" w:cs="Times New Roman"/>
        </w:rPr>
        <w:t>m</w:t>
      </w:r>
      <w:r w:rsidR="00AD70EE" w:rsidRPr="00501A76">
        <w:rPr>
          <w:rFonts w:ascii="Times New Roman" w:hAnsi="Times New Roman" w:cs="Times New Roman"/>
        </w:rPr>
        <w:t>ax. 250 words)</w:t>
      </w:r>
    </w:p>
    <w:p w14:paraId="0F3589F2" w14:textId="7B718943" w:rsidR="00AD55A6" w:rsidRPr="00501A76" w:rsidRDefault="00063BAA" w:rsidP="00A977A7">
      <w:pPr>
        <w:pStyle w:val="berschrift1"/>
      </w:pPr>
      <w:bookmarkStart w:id="1" w:name="_Toc19641794"/>
      <w:r w:rsidRPr="00501A76">
        <w:t>Introduction</w:t>
      </w:r>
      <w:bookmarkEnd w:id="0"/>
      <w:bookmarkEnd w:id="1"/>
    </w:p>
    <w:p w14:paraId="0F3589F3" w14:textId="310B29A2" w:rsidR="00492D1C" w:rsidRPr="00501A76" w:rsidRDefault="00063BAA" w:rsidP="00FE1497">
      <w:r w:rsidRPr="00501A76">
        <w:t xml:space="preserve">This is </w:t>
      </w:r>
      <w:r w:rsidR="0011017F" w:rsidRPr="00501A76">
        <w:t xml:space="preserve">a </w:t>
      </w:r>
      <w:r w:rsidRPr="00501A76">
        <w:t xml:space="preserve">template for </w:t>
      </w:r>
      <w:r w:rsidR="00CE2881" w:rsidRPr="00501A76">
        <w:t>a</w:t>
      </w:r>
      <w:r w:rsidRPr="00501A76">
        <w:t xml:space="preserve"> seminar </w:t>
      </w:r>
      <w:r w:rsidR="0011017F" w:rsidRPr="00501A76">
        <w:t xml:space="preserve">paper. </w:t>
      </w:r>
      <w:r w:rsidR="002F75C4" w:rsidRPr="00501A76">
        <w:t xml:space="preserve">If you want to professionalize your work and </w:t>
      </w:r>
      <w:r w:rsidR="00FE1497" w:rsidRPr="00501A76">
        <w:t xml:space="preserve">increase efficiency, we strongly encourage you to search for (Internet) resources on automatic </w:t>
      </w:r>
      <w:r w:rsidR="00CE2881" w:rsidRPr="00501A76">
        <w:t>referencing</w:t>
      </w:r>
      <w:r w:rsidR="00FE1497" w:rsidRPr="00501A76">
        <w:t>.</w:t>
      </w:r>
    </w:p>
    <w:p w14:paraId="0F3589F4" w14:textId="746F7DAC" w:rsidR="00BA2B73" w:rsidRPr="00501A76" w:rsidRDefault="00BA2B73" w:rsidP="00FE1497">
      <w:r w:rsidRPr="00501A76">
        <w:t xml:space="preserve">To achieve a good grade, it is highly recommended to include both a </w:t>
      </w:r>
      <w:r w:rsidR="00FE4F47" w:rsidRPr="00501A76">
        <w:t>nicely written</w:t>
      </w:r>
      <w:r w:rsidRPr="00501A76">
        <w:t xml:space="preserve"> introduction as well as a focused conclusion. The introduction should</w:t>
      </w:r>
      <w:r w:rsidR="00FE4F47" w:rsidRPr="00501A76">
        <w:t xml:space="preserve"> state</w:t>
      </w:r>
      <w:r w:rsidRPr="00501A76">
        <w:t xml:space="preserve"> </w:t>
      </w:r>
      <w:r w:rsidR="00FE4F47" w:rsidRPr="00501A76">
        <w:t xml:space="preserve">the </w:t>
      </w:r>
      <w:r w:rsidRPr="00501A76">
        <w:t xml:space="preserve">relevance and importance of your work. </w:t>
      </w:r>
      <w:r w:rsidR="006F6DDF" w:rsidRPr="00501A76">
        <w:t xml:space="preserve">For instance, when you are assigned to the topic “Linear regression” you should answer the questions: Why does one need linear regressions? Where does one need linear regressions? Which problems require a linear regression for solving? </w:t>
      </w:r>
      <w:r w:rsidRPr="00501A76">
        <w:t xml:space="preserve">You might want to finish your introduction with a brief outline describing the structure of your paper. </w:t>
      </w:r>
    </w:p>
    <w:p w14:paraId="0F3589F5" w14:textId="77777777" w:rsidR="00885436" w:rsidRPr="00501A76" w:rsidRDefault="00885436" w:rsidP="00FE1497">
      <w:r w:rsidRPr="00501A76">
        <w:t xml:space="preserve">For users of LaTeX, a special </w:t>
      </w:r>
      <w:proofErr w:type="spellStart"/>
      <w:r w:rsidRPr="00501A76">
        <w:t>TeX</w:t>
      </w:r>
      <w:proofErr w:type="spellEnd"/>
      <w:r w:rsidRPr="00501A76">
        <w:t xml:space="preserve"> template is available upon request.</w:t>
      </w:r>
    </w:p>
    <w:p w14:paraId="0F3589F6" w14:textId="77777777" w:rsidR="00063BAA" w:rsidRPr="00501A76" w:rsidRDefault="00492D1C" w:rsidP="00A977A7">
      <w:pPr>
        <w:pStyle w:val="berschrift1"/>
      </w:pPr>
      <w:bookmarkStart w:id="2" w:name="_Toc335064528"/>
      <w:bookmarkStart w:id="3" w:name="_Toc19641795"/>
      <w:r w:rsidRPr="00501A76">
        <w:t>Formatting</w:t>
      </w:r>
      <w:bookmarkEnd w:id="2"/>
      <w:bookmarkEnd w:id="3"/>
    </w:p>
    <w:p w14:paraId="0F3589F7" w14:textId="708C89E7" w:rsidR="00492D1C" w:rsidRPr="00501A76" w:rsidRDefault="0080222A" w:rsidP="0080222A">
      <w:r w:rsidRPr="00501A76">
        <w:t>This section contains the formatting suggestions for your seminar paper.</w:t>
      </w:r>
      <w:r w:rsidR="00F46D16" w:rsidRPr="00501A76">
        <w:t xml:space="preserve"> For the entire document</w:t>
      </w:r>
      <w:r w:rsidR="00710CED" w:rsidRPr="00501A76">
        <w:t xml:space="preserve"> </w:t>
      </w:r>
      <w:r w:rsidR="005C2EA5">
        <w:t>(</w:t>
      </w:r>
      <w:r w:rsidR="00710CED" w:rsidRPr="00501A76">
        <w:t xml:space="preserve">except </w:t>
      </w:r>
      <w:r w:rsidR="005C2EA5">
        <w:t xml:space="preserve">the </w:t>
      </w:r>
      <w:r w:rsidR="00710CED" w:rsidRPr="00501A76">
        <w:t>references section</w:t>
      </w:r>
      <w:r w:rsidR="005C2EA5">
        <w:t>)</w:t>
      </w:r>
      <w:r w:rsidR="00F46D16" w:rsidRPr="00501A76">
        <w:t xml:space="preserve"> use 1.5 line spacing. For the entire </w:t>
      </w:r>
      <w:r w:rsidR="00CE2881" w:rsidRPr="00501A76">
        <w:t xml:space="preserve">document, </w:t>
      </w:r>
      <w:r w:rsidR="00F46D16" w:rsidRPr="00501A76">
        <w:t>use a serif font</w:t>
      </w:r>
      <w:r w:rsidR="00DE6F18" w:rsidRPr="00501A76">
        <w:t xml:space="preserve"> (e.g. </w:t>
      </w:r>
      <w:r w:rsidR="00CE2881" w:rsidRPr="00501A76">
        <w:t>Times New Roman</w:t>
      </w:r>
      <w:r w:rsidR="00DE6F18" w:rsidRPr="00501A76">
        <w:t>)</w:t>
      </w:r>
      <w:r w:rsidR="00F46D16" w:rsidRPr="00501A76">
        <w:t>. The document should be an A4-format with a 2.5 cm margin on the left, right, and at the top, and a 2 cm margin at the bottom.</w:t>
      </w:r>
    </w:p>
    <w:p w14:paraId="0F3589F8" w14:textId="5A0690DB" w:rsidR="0080222A" w:rsidRPr="00501A76" w:rsidRDefault="0080222A" w:rsidP="003E4E45">
      <w:pPr>
        <w:pStyle w:val="berschrift2"/>
      </w:pPr>
      <w:bookmarkStart w:id="4" w:name="_Toc335064529"/>
      <w:bookmarkStart w:id="5" w:name="_Toc19641796"/>
      <w:r w:rsidRPr="003E4E45">
        <w:t>Cover</w:t>
      </w:r>
      <w:bookmarkEnd w:id="4"/>
      <w:bookmarkEnd w:id="5"/>
    </w:p>
    <w:p w14:paraId="0F3589F9" w14:textId="0B366992" w:rsidR="0080222A" w:rsidRPr="00501A76" w:rsidRDefault="00F46D16" w:rsidP="0080222A">
      <w:r w:rsidRPr="00501A76">
        <w:t xml:space="preserve">The seminar title and the title of your topic should be in </w:t>
      </w:r>
      <w:r w:rsidR="00314A02" w:rsidRPr="00501A76">
        <w:t>20</w:t>
      </w:r>
      <w:r w:rsidRPr="00501A76">
        <w:t>pt. bold font (or use the Cover H1 style in this template). The text “</w:t>
      </w:r>
      <w:r w:rsidR="00FE1497" w:rsidRPr="00501A76">
        <w:t xml:space="preserve">Winter Semester </w:t>
      </w:r>
      <w:r w:rsidR="00DE6F18" w:rsidRPr="00501A76">
        <w:t>2019</w:t>
      </w:r>
      <w:r w:rsidR="00FE1497" w:rsidRPr="00501A76">
        <w:t>/20</w:t>
      </w:r>
      <w:r w:rsidR="00DE6F18" w:rsidRPr="00501A76">
        <w:t>20</w:t>
      </w:r>
      <w:r w:rsidRPr="00501A76">
        <w:t xml:space="preserve">” and “Seminar Paper” should be in </w:t>
      </w:r>
      <w:r w:rsidR="00314A02" w:rsidRPr="00501A76">
        <w:t>16</w:t>
      </w:r>
      <w:r w:rsidRPr="00501A76">
        <w:t>pt</w:t>
      </w:r>
      <w:r w:rsidR="00F2323F" w:rsidRPr="00501A76">
        <w:t xml:space="preserve"> </w:t>
      </w:r>
      <w:r w:rsidRPr="00501A76">
        <w:t>and framed by a dash on each side (Cover H</w:t>
      </w:r>
      <w:r w:rsidR="009D3D46" w:rsidRPr="00501A76">
        <w:t>1</w:t>
      </w:r>
      <w:r w:rsidRPr="00501A76">
        <w:t xml:space="preserve"> style).</w:t>
      </w:r>
      <w:r w:rsidR="00646414" w:rsidRPr="00501A76">
        <w:t xml:space="preserve"> The text including your name, advisors, and student ID should be 1</w:t>
      </w:r>
      <w:r w:rsidR="00426BCE" w:rsidRPr="00501A76">
        <w:t>6</w:t>
      </w:r>
      <w:r w:rsidR="00646414" w:rsidRPr="00501A76">
        <w:t xml:space="preserve"> pt. bold font (Cover text style).</w:t>
      </w:r>
    </w:p>
    <w:p w14:paraId="0F3589FA" w14:textId="43D8AA2F" w:rsidR="00646414" w:rsidRPr="00501A76" w:rsidRDefault="00646414" w:rsidP="003E4E45">
      <w:pPr>
        <w:pStyle w:val="berschrift2"/>
      </w:pPr>
      <w:bookmarkStart w:id="6" w:name="_Toc335064530"/>
      <w:bookmarkStart w:id="7" w:name="_Toc19641797"/>
      <w:r w:rsidRPr="00501A76">
        <w:t>Headings and TOC</w:t>
      </w:r>
      <w:bookmarkEnd w:id="6"/>
      <w:bookmarkEnd w:id="7"/>
    </w:p>
    <w:p w14:paraId="0F3589FB" w14:textId="1970FFE7" w:rsidR="00646414" w:rsidRPr="00501A76" w:rsidRDefault="00646414" w:rsidP="00646414">
      <w:r w:rsidRPr="00501A76">
        <w:t>First-level headings should be 14 pt. bold font (</w:t>
      </w:r>
      <w:proofErr w:type="spellStart"/>
      <w:r w:rsidRPr="00501A76">
        <w:t>Überschrift</w:t>
      </w:r>
      <w:proofErr w:type="spellEnd"/>
      <w:r w:rsidRPr="00501A76">
        <w:t xml:space="preserve"> 1 / Heading 1 style), second-level headings should be </w:t>
      </w:r>
      <w:r w:rsidR="003E4E45">
        <w:t>12</w:t>
      </w:r>
      <w:r w:rsidRPr="00501A76">
        <w:t xml:space="preserve"> pt. bold font (</w:t>
      </w:r>
      <w:proofErr w:type="spellStart"/>
      <w:r w:rsidRPr="00501A76">
        <w:t>Überschrift</w:t>
      </w:r>
      <w:proofErr w:type="spellEnd"/>
      <w:r w:rsidRPr="00501A76">
        <w:t xml:space="preserve"> 2 / Heading 2</w:t>
      </w:r>
      <w:r w:rsidR="00E36B9E" w:rsidRPr="00501A76">
        <w:t xml:space="preserve"> style</w:t>
      </w:r>
      <w:r w:rsidRPr="00501A76">
        <w:t>),</w:t>
      </w:r>
      <w:r w:rsidR="00E36B9E" w:rsidRPr="00501A76">
        <w:t xml:space="preserve"> and third-level headings should be 12 pt. bold font (</w:t>
      </w:r>
      <w:proofErr w:type="spellStart"/>
      <w:r w:rsidR="00E36B9E" w:rsidRPr="00501A76">
        <w:t>Überschrift</w:t>
      </w:r>
      <w:proofErr w:type="spellEnd"/>
      <w:r w:rsidR="00E36B9E" w:rsidRPr="00501A76">
        <w:t xml:space="preserve"> 3 / Heading 3 style). Do not use more than three different levels of headings. Your table of contents should list all sections, including the references section and appendices, but not the table of contents itself. </w:t>
      </w:r>
    </w:p>
    <w:p w14:paraId="0F3589FC" w14:textId="05871917" w:rsidR="007C6516" w:rsidRPr="00501A76" w:rsidRDefault="007C6516" w:rsidP="00646414">
      <w:r w:rsidRPr="00501A76">
        <w:lastRenderedPageBreak/>
        <w:t xml:space="preserve">You might find </w:t>
      </w:r>
      <w:r w:rsidR="007B48D1" w:rsidRPr="00501A76">
        <w:t>advice</w:t>
      </w:r>
      <w:r w:rsidRPr="00501A76">
        <w:t xml:space="preserve"> on how to use </w:t>
      </w:r>
      <w:r w:rsidR="00FE4F47" w:rsidRPr="00501A76">
        <w:t>automatically numbered</w:t>
      </w:r>
      <w:r w:rsidRPr="00501A76">
        <w:t xml:space="preserve"> captions in Word at http://office.microsoft.com/en-us/word-help/add-captions-in-word-HA102227021.aspx </w:t>
      </w:r>
      <w:r w:rsidR="007B48D1" w:rsidRPr="00501A76">
        <w:t>or http://www.addictivetips.com/microsoft-office/insert-captions-cross-references-in-word-2010/.</w:t>
      </w:r>
    </w:p>
    <w:p w14:paraId="0F3589FD" w14:textId="77777777" w:rsidR="00646414" w:rsidRPr="00501A76" w:rsidRDefault="00E36B9E" w:rsidP="00E36B9E">
      <w:pPr>
        <w:pStyle w:val="berschrift2"/>
      </w:pPr>
      <w:bookmarkStart w:id="8" w:name="_Toc335064531"/>
      <w:bookmarkStart w:id="9" w:name="_Toc19641798"/>
      <w:r w:rsidRPr="00501A76">
        <w:t>Document</w:t>
      </w:r>
      <w:bookmarkEnd w:id="8"/>
      <w:bookmarkEnd w:id="9"/>
    </w:p>
    <w:p w14:paraId="0F3589FE" w14:textId="193FD3CC" w:rsidR="00E36B9E" w:rsidRPr="00501A76" w:rsidRDefault="00E36B9E" w:rsidP="00947219">
      <w:r w:rsidRPr="00501A76">
        <w:t xml:space="preserve">The text in your document should be 11 pt. </w:t>
      </w:r>
      <w:r w:rsidR="00947219" w:rsidRPr="00501A76">
        <w:t>Times New Roman</w:t>
      </w:r>
      <w:r w:rsidRPr="00501A76">
        <w:t xml:space="preserve"> and fully justified (</w:t>
      </w:r>
      <w:r w:rsidR="00CE2881" w:rsidRPr="00501A76">
        <w:t>Normal</w:t>
      </w:r>
      <w:r w:rsidRPr="00501A76">
        <w:t xml:space="preserve"> style). </w:t>
      </w:r>
      <w:r w:rsidR="00BA2B73" w:rsidRPr="00501A76">
        <w:t>In case you add code snippets, please use a monospace font such as Courier New. Be aware that links to websites should have no underline and also</w:t>
      </w:r>
      <w:r w:rsidR="00C60E23">
        <w:t xml:space="preserve"> be</w:t>
      </w:r>
      <w:r w:rsidR="00BA2B73" w:rsidRPr="00501A76">
        <w:t xml:space="preserve"> typed in black color – </w:t>
      </w:r>
      <w:proofErr w:type="gramStart"/>
      <w:r w:rsidR="00054390">
        <w:t>e.g.</w:t>
      </w:r>
      <w:proofErr w:type="gramEnd"/>
      <w:r w:rsidR="00BA2B73" w:rsidRPr="00501A76">
        <w:t xml:space="preserve"> http//www.sample-website.com.</w:t>
      </w:r>
    </w:p>
    <w:p w14:paraId="0F3589FF" w14:textId="77777777" w:rsidR="00BA2B73" w:rsidRPr="00501A76" w:rsidRDefault="00BA2B73" w:rsidP="00BA2B73">
      <w:pPr>
        <w:pStyle w:val="berschrift2"/>
      </w:pPr>
      <w:bookmarkStart w:id="10" w:name="_Toc19641799"/>
      <w:r w:rsidRPr="00501A76">
        <w:t>Figures and Tables</w:t>
      </w:r>
      <w:bookmarkEnd w:id="10"/>
    </w:p>
    <w:p w14:paraId="0F358A00" w14:textId="15C31F20" w:rsidR="00003B0A" w:rsidRPr="00501A76" w:rsidRDefault="00003B0A" w:rsidP="00E36B9E">
      <w:r w:rsidRPr="00501A76">
        <w:t>Figures and tables should be centered and numbered (Figure 1, Table 1, …)</w:t>
      </w:r>
      <w:r w:rsidR="00A01C49">
        <w:t>.</w:t>
      </w:r>
      <w:r w:rsidRPr="00501A76">
        <w:t xml:space="preserve"> Use 11 pt. bold font for the captions. Only meaningful </w:t>
      </w:r>
      <w:r w:rsidR="00710CED" w:rsidRPr="00501A76">
        <w:t xml:space="preserve">figures and </w:t>
      </w:r>
      <w:r w:rsidRPr="00501A76">
        <w:t>tables should be included in your document body, the rest can be appended.</w:t>
      </w:r>
      <w:r w:rsidR="00FE1497" w:rsidRPr="00501A76">
        <w:t xml:space="preserve"> We strongly encourage you to check out instructions on automatic captions and references. Please be aware that captions </w:t>
      </w:r>
      <w:r w:rsidR="002D3DE7" w:rsidRPr="00501A76">
        <w:t>must end with a punctuation mark.</w:t>
      </w:r>
      <w:r w:rsidR="00885436" w:rsidRPr="00501A76">
        <w:t xml:space="preserve"> The standard guideline for figures and tables is to reference the object (compare</w:t>
      </w:r>
      <w:r w:rsidR="000855C0">
        <w:t xml:space="preserve"> </w:t>
      </w:r>
      <w:r w:rsidR="000855C0">
        <w:fldChar w:fldCharType="begin"/>
      </w:r>
      <w:r w:rsidR="000855C0">
        <w:instrText xml:space="preserve"> REF _Ref19643603 \h </w:instrText>
      </w:r>
      <w:r w:rsidR="000855C0">
        <w:fldChar w:fldCharType="separate"/>
      </w:r>
      <w:r w:rsidR="00BE2443" w:rsidRPr="00501A76">
        <w:t xml:space="preserve">Table </w:t>
      </w:r>
      <w:r w:rsidR="00BE2443">
        <w:rPr>
          <w:noProof/>
        </w:rPr>
        <w:t>1</w:t>
      </w:r>
      <w:r w:rsidR="000855C0">
        <w:fldChar w:fldCharType="end"/>
      </w:r>
      <w:r w:rsidR="000855C0">
        <w:t>).</w:t>
      </w:r>
      <w:r w:rsidR="000855C0" w:rsidRPr="00501A76"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885436" w:rsidRPr="00501A76" w14:paraId="0F358A04" w14:textId="77777777" w:rsidTr="00963BBA">
        <w:tc>
          <w:tcPr>
            <w:tcW w:w="3096" w:type="dxa"/>
            <w:tcBorders>
              <w:top w:val="single" w:sz="4" w:space="0" w:color="auto"/>
              <w:bottom w:val="single" w:sz="4" w:space="0" w:color="auto"/>
            </w:tcBorders>
          </w:tcPr>
          <w:p w14:paraId="0F358A01" w14:textId="77777777" w:rsidR="00885436" w:rsidRPr="00501A76" w:rsidRDefault="00885436" w:rsidP="00E36B9E">
            <w:pPr>
              <w:rPr>
                <w:b/>
                <w:bCs/>
              </w:rPr>
            </w:pPr>
          </w:p>
        </w:tc>
        <w:tc>
          <w:tcPr>
            <w:tcW w:w="3096" w:type="dxa"/>
            <w:tcBorders>
              <w:top w:val="single" w:sz="4" w:space="0" w:color="auto"/>
              <w:bottom w:val="single" w:sz="4" w:space="0" w:color="auto"/>
            </w:tcBorders>
          </w:tcPr>
          <w:p w14:paraId="0F358A02" w14:textId="77777777" w:rsidR="00885436" w:rsidRPr="00501A76" w:rsidRDefault="00885436" w:rsidP="00E36B9E">
            <w:pPr>
              <w:rPr>
                <w:b/>
                <w:bCs/>
              </w:rPr>
            </w:pPr>
            <w:r w:rsidRPr="00501A76">
              <w:rPr>
                <w:b/>
                <w:bCs/>
              </w:rPr>
              <w:t>Column 1</w:t>
            </w:r>
          </w:p>
        </w:tc>
        <w:tc>
          <w:tcPr>
            <w:tcW w:w="3096" w:type="dxa"/>
            <w:tcBorders>
              <w:top w:val="single" w:sz="4" w:space="0" w:color="auto"/>
              <w:bottom w:val="single" w:sz="4" w:space="0" w:color="auto"/>
            </w:tcBorders>
          </w:tcPr>
          <w:p w14:paraId="0F358A03" w14:textId="77777777" w:rsidR="00885436" w:rsidRPr="00501A76" w:rsidRDefault="00885436" w:rsidP="00E36B9E">
            <w:pPr>
              <w:rPr>
                <w:b/>
                <w:bCs/>
              </w:rPr>
            </w:pPr>
            <w:r w:rsidRPr="00501A76">
              <w:rPr>
                <w:b/>
                <w:bCs/>
              </w:rPr>
              <w:t>Column 2</w:t>
            </w:r>
          </w:p>
        </w:tc>
      </w:tr>
      <w:tr w:rsidR="00885436" w:rsidRPr="00501A76" w14:paraId="0F358A08" w14:textId="77777777" w:rsidTr="00EB3BF0">
        <w:tc>
          <w:tcPr>
            <w:tcW w:w="3096" w:type="dxa"/>
            <w:tcBorders>
              <w:top w:val="single" w:sz="4" w:space="0" w:color="auto"/>
            </w:tcBorders>
          </w:tcPr>
          <w:p w14:paraId="0F358A05" w14:textId="77777777" w:rsidR="00885436" w:rsidRPr="00501A76" w:rsidRDefault="00885436" w:rsidP="00E36B9E">
            <w:r w:rsidRPr="00501A76">
              <w:t>Row 1</w:t>
            </w:r>
          </w:p>
        </w:tc>
        <w:tc>
          <w:tcPr>
            <w:tcW w:w="3096" w:type="dxa"/>
            <w:tcBorders>
              <w:top w:val="single" w:sz="4" w:space="0" w:color="auto"/>
            </w:tcBorders>
          </w:tcPr>
          <w:p w14:paraId="0F358A06" w14:textId="313EFEEF" w:rsidR="00885436" w:rsidRPr="00501A76" w:rsidRDefault="00EB3BF0" w:rsidP="00E36B9E">
            <w:r w:rsidRPr="00501A76">
              <w:t>Text</w:t>
            </w:r>
          </w:p>
        </w:tc>
        <w:tc>
          <w:tcPr>
            <w:tcW w:w="3096" w:type="dxa"/>
            <w:tcBorders>
              <w:top w:val="single" w:sz="4" w:space="0" w:color="auto"/>
            </w:tcBorders>
          </w:tcPr>
          <w:p w14:paraId="0F358A07" w14:textId="14E8EF80" w:rsidR="00885436" w:rsidRPr="00501A76" w:rsidRDefault="00EB3BF0" w:rsidP="00BF1268">
            <w:pPr>
              <w:keepNext/>
            </w:pPr>
            <w:r w:rsidRPr="00501A76">
              <w:t>Text</w:t>
            </w:r>
          </w:p>
        </w:tc>
      </w:tr>
      <w:tr w:rsidR="00EB3BF0" w:rsidRPr="00501A76" w14:paraId="29E2FD73" w14:textId="77777777" w:rsidTr="00EB3BF0">
        <w:tc>
          <w:tcPr>
            <w:tcW w:w="3096" w:type="dxa"/>
          </w:tcPr>
          <w:p w14:paraId="2CD8CD7B" w14:textId="714257CE" w:rsidR="00EB3BF0" w:rsidRPr="00501A76" w:rsidRDefault="00EB3BF0" w:rsidP="00E36B9E">
            <w:r w:rsidRPr="00501A76">
              <w:t>Row 2</w:t>
            </w:r>
          </w:p>
        </w:tc>
        <w:tc>
          <w:tcPr>
            <w:tcW w:w="3096" w:type="dxa"/>
          </w:tcPr>
          <w:p w14:paraId="144FAB59" w14:textId="45F82758" w:rsidR="00EB3BF0" w:rsidRPr="00501A76" w:rsidRDefault="00EB3BF0" w:rsidP="00E36B9E">
            <w:r w:rsidRPr="00501A76">
              <w:t>Text</w:t>
            </w:r>
          </w:p>
        </w:tc>
        <w:tc>
          <w:tcPr>
            <w:tcW w:w="3096" w:type="dxa"/>
          </w:tcPr>
          <w:p w14:paraId="4F6D29A2" w14:textId="2DBC38ED" w:rsidR="00EB3BF0" w:rsidRPr="00501A76" w:rsidRDefault="00EB3BF0" w:rsidP="00BF1268">
            <w:pPr>
              <w:keepNext/>
            </w:pPr>
            <w:r w:rsidRPr="00501A76">
              <w:t>Text</w:t>
            </w:r>
          </w:p>
        </w:tc>
      </w:tr>
      <w:tr w:rsidR="00EB3BF0" w:rsidRPr="00501A76" w14:paraId="51312A43" w14:textId="77777777" w:rsidTr="00EB3BF0">
        <w:tc>
          <w:tcPr>
            <w:tcW w:w="3096" w:type="dxa"/>
            <w:tcBorders>
              <w:bottom w:val="single" w:sz="4" w:space="0" w:color="auto"/>
            </w:tcBorders>
          </w:tcPr>
          <w:p w14:paraId="3F4DDE1A" w14:textId="77777777" w:rsidR="00EB3BF0" w:rsidRPr="00501A76" w:rsidRDefault="00EB3BF0" w:rsidP="00E36B9E"/>
        </w:tc>
        <w:tc>
          <w:tcPr>
            <w:tcW w:w="3096" w:type="dxa"/>
            <w:tcBorders>
              <w:bottom w:val="single" w:sz="4" w:space="0" w:color="auto"/>
            </w:tcBorders>
          </w:tcPr>
          <w:p w14:paraId="294E5A46" w14:textId="77777777" w:rsidR="00EB3BF0" w:rsidRPr="00501A76" w:rsidRDefault="00EB3BF0" w:rsidP="00E36B9E"/>
        </w:tc>
        <w:tc>
          <w:tcPr>
            <w:tcW w:w="3096" w:type="dxa"/>
            <w:tcBorders>
              <w:bottom w:val="single" w:sz="4" w:space="0" w:color="auto"/>
            </w:tcBorders>
          </w:tcPr>
          <w:p w14:paraId="3DE9E634" w14:textId="77777777" w:rsidR="00EB3BF0" w:rsidRPr="00501A76" w:rsidRDefault="00EB3BF0" w:rsidP="00BF1268">
            <w:pPr>
              <w:keepNext/>
            </w:pPr>
          </w:p>
        </w:tc>
      </w:tr>
    </w:tbl>
    <w:p w14:paraId="14C6A4BA" w14:textId="00169A4D" w:rsidR="00BF1268" w:rsidRPr="00501A76" w:rsidRDefault="00BF1268">
      <w:pPr>
        <w:pStyle w:val="Beschriftung"/>
        <w:rPr>
          <w:rFonts w:ascii="Times New Roman" w:hAnsi="Times New Roman"/>
        </w:rPr>
      </w:pPr>
      <w:bookmarkStart w:id="11" w:name="_Ref19643603"/>
      <w:bookmarkStart w:id="12" w:name="_Ref335580023"/>
      <w:r w:rsidRPr="00501A76">
        <w:rPr>
          <w:rFonts w:ascii="Times New Roman" w:hAnsi="Times New Roman"/>
        </w:rPr>
        <w:t xml:space="preserve">Table </w:t>
      </w:r>
      <w:r w:rsidRPr="00501A76">
        <w:rPr>
          <w:rFonts w:ascii="Times New Roman" w:hAnsi="Times New Roman"/>
        </w:rPr>
        <w:fldChar w:fldCharType="begin"/>
      </w:r>
      <w:r w:rsidRPr="00501A76">
        <w:rPr>
          <w:rFonts w:ascii="Times New Roman" w:hAnsi="Times New Roman"/>
        </w:rPr>
        <w:instrText xml:space="preserve"> SEQ Table \* ARABIC </w:instrText>
      </w:r>
      <w:r w:rsidRPr="00501A76">
        <w:rPr>
          <w:rFonts w:ascii="Times New Roman" w:hAnsi="Times New Roman"/>
        </w:rPr>
        <w:fldChar w:fldCharType="separate"/>
      </w:r>
      <w:r w:rsidR="00BE2443">
        <w:rPr>
          <w:rFonts w:ascii="Times New Roman" w:hAnsi="Times New Roman"/>
          <w:noProof/>
        </w:rPr>
        <w:t>1</w:t>
      </w:r>
      <w:r w:rsidRPr="00501A76">
        <w:rPr>
          <w:rFonts w:ascii="Times New Roman" w:hAnsi="Times New Roman"/>
        </w:rPr>
        <w:fldChar w:fldCharType="end"/>
      </w:r>
      <w:bookmarkEnd w:id="11"/>
      <w:r w:rsidRPr="00501A76">
        <w:rPr>
          <w:rFonts w:ascii="Times New Roman" w:hAnsi="Times New Roman"/>
        </w:rPr>
        <w:t>: Meaningful description of this table and a sentence that ends with a punctuation mark.</w:t>
      </w:r>
    </w:p>
    <w:p w14:paraId="33C1F57E" w14:textId="77777777" w:rsidR="00426BCE" w:rsidRPr="00501A76" w:rsidRDefault="00426BCE" w:rsidP="00426BCE">
      <w:pPr>
        <w:pStyle w:val="berschrift2"/>
        <w:keepNext/>
        <w:numPr>
          <w:ilvl w:val="0"/>
          <w:numId w:val="0"/>
        </w:numPr>
        <w:ind w:left="567" w:hanging="567"/>
        <w:jc w:val="center"/>
      </w:pPr>
      <w:bookmarkStart w:id="13" w:name="_Toc19641800"/>
      <w:bookmarkStart w:id="14" w:name="_Toc335064532"/>
      <w:bookmarkEnd w:id="12"/>
      <w:r w:rsidRPr="00501A76">
        <w:rPr>
          <w:noProof/>
          <w:lang w:eastAsia="en-GB"/>
        </w:rPr>
        <w:drawing>
          <wp:inline distT="0" distB="0" distL="0" distR="0" wp14:anchorId="68508301" wp14:editId="25955E96">
            <wp:extent cx="2104846" cy="1534178"/>
            <wp:effectExtent l="0" t="0" r="0" b="8890"/>
            <wp:docPr id="5" name="Picture 3" descr="C:\Users\Alex\AppData\Local\Microsoft\Windows\Temporary Internet Files\Content.IE5\FNWUV7L2\MC900215299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ex\AppData\Local\Microsoft\Windows\Temporary Internet Files\Content.IE5\FNWUV7L2\MC900215299[1].w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8135" cy="15584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5AB97" w14:textId="0A8A13B7" w:rsidR="00426BCE" w:rsidRPr="00501A76" w:rsidRDefault="00426BCE" w:rsidP="00426BCE">
      <w:pPr>
        <w:pStyle w:val="Beschriftung"/>
        <w:jc w:val="center"/>
        <w:rPr>
          <w:rFonts w:ascii="Times New Roman" w:hAnsi="Times New Roman"/>
          <w:lang w:val="en-GB"/>
        </w:rPr>
      </w:pPr>
      <w:r w:rsidRPr="00501A76">
        <w:rPr>
          <w:rFonts w:ascii="Times New Roman" w:hAnsi="Times New Roman"/>
        </w:rPr>
        <w:t xml:space="preserve">Figure </w:t>
      </w:r>
      <w:r w:rsidRPr="00501A76">
        <w:rPr>
          <w:rFonts w:ascii="Times New Roman" w:hAnsi="Times New Roman"/>
        </w:rPr>
        <w:fldChar w:fldCharType="begin"/>
      </w:r>
      <w:r w:rsidRPr="00501A76">
        <w:rPr>
          <w:rFonts w:ascii="Times New Roman" w:hAnsi="Times New Roman"/>
        </w:rPr>
        <w:instrText xml:space="preserve"> SEQ Figure \* ARABIC </w:instrText>
      </w:r>
      <w:r w:rsidRPr="00501A76">
        <w:rPr>
          <w:rFonts w:ascii="Times New Roman" w:hAnsi="Times New Roman"/>
        </w:rPr>
        <w:fldChar w:fldCharType="separate"/>
      </w:r>
      <w:r w:rsidR="00BE2443">
        <w:rPr>
          <w:rFonts w:ascii="Times New Roman" w:hAnsi="Times New Roman"/>
          <w:noProof/>
        </w:rPr>
        <w:t>1</w:t>
      </w:r>
      <w:r w:rsidRPr="00501A76">
        <w:rPr>
          <w:rFonts w:ascii="Times New Roman" w:hAnsi="Times New Roman"/>
        </w:rPr>
        <w:fldChar w:fldCharType="end"/>
      </w:r>
      <w:r w:rsidRPr="00501A76">
        <w:rPr>
          <w:rFonts w:ascii="Times New Roman" w:hAnsi="Times New Roman"/>
        </w:rPr>
        <w:t>:Add a meaningful caption.</w:t>
      </w:r>
    </w:p>
    <w:p w14:paraId="16699517" w14:textId="4ABA281F" w:rsidR="00BF1268" w:rsidRPr="00501A76" w:rsidRDefault="00BF1268" w:rsidP="00BF1268">
      <w:pPr>
        <w:pStyle w:val="berschrift2"/>
      </w:pPr>
      <w:r w:rsidRPr="00501A76">
        <w:t>Equations</w:t>
      </w:r>
      <w:bookmarkEnd w:id="13"/>
    </w:p>
    <w:p w14:paraId="7D47BE7E" w14:textId="292EF4A7" w:rsidR="00426BCE" w:rsidRPr="00501A76" w:rsidRDefault="00426BCE" w:rsidP="00426BCE">
      <w:r w:rsidRPr="00501A76">
        <w:t xml:space="preserve">Did you know that Einstein’s famous equation </w:t>
      </w:r>
      <w:r w:rsidRPr="00501A76">
        <w:fldChar w:fldCharType="begin"/>
      </w:r>
      <w:r w:rsidRPr="00501A76">
        <w:instrText xml:space="preserve"> REF _Ref380441433 </w:instrText>
      </w:r>
      <w:r w:rsidR="00501A76">
        <w:instrText xml:space="preserve"> \* MERGEFORMAT </w:instrText>
      </w:r>
      <w:r w:rsidRPr="00501A76">
        <w:fldChar w:fldCharType="separate"/>
      </w:r>
      <w:r w:rsidR="00BE2443" w:rsidRPr="00501A76">
        <w:t>(</w:t>
      </w:r>
      <w:r w:rsidR="00BE2443">
        <w:rPr>
          <w:noProof/>
        </w:rPr>
        <w:t>1</w:t>
      </w:r>
      <w:r w:rsidR="00BE2443" w:rsidRPr="00501A76">
        <w:t>)</w:t>
      </w:r>
      <w:r w:rsidRPr="00501A76">
        <w:fldChar w:fldCharType="end"/>
      </w:r>
      <w:r w:rsidRPr="00501A76">
        <w:t xml:space="preserve"> has a little more to it than is usually mentioned? For </w:t>
      </w:r>
      <w:r w:rsidR="005C2EA5">
        <w:t xml:space="preserve">an </w:t>
      </w:r>
      <w:r w:rsidRPr="00501A76">
        <w:t xml:space="preserve">explanation, ask a friendly physicist. </w:t>
      </w:r>
    </w:p>
    <w:p w14:paraId="62A20932" w14:textId="20B9D4E0" w:rsidR="00426BCE" w:rsidRPr="00501A76" w:rsidRDefault="00426BCE" w:rsidP="00426BCE">
      <w:pPr>
        <w:rPr>
          <w:lang w:val="en-GB"/>
        </w:rPr>
      </w:pPr>
      <w:r w:rsidRPr="00501A76">
        <w:t>Formally,</w:t>
      </w: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8290"/>
        <w:gridCol w:w="602"/>
      </w:tblGrid>
      <w:tr w:rsidR="00BF1268" w:rsidRPr="00501A76" w14:paraId="05D1F408" w14:textId="77777777" w:rsidTr="00BF1268">
        <w:tc>
          <w:tcPr>
            <w:tcW w:w="213" w:type="pct"/>
          </w:tcPr>
          <w:p w14:paraId="6B8963C0" w14:textId="77777777" w:rsidR="00BF1268" w:rsidRPr="00501A76" w:rsidRDefault="00BF1268"/>
        </w:tc>
        <w:tc>
          <w:tcPr>
            <w:tcW w:w="4463" w:type="pct"/>
            <w:vAlign w:val="center"/>
            <w:hideMark/>
          </w:tcPr>
          <w:p w14:paraId="10C4B922" w14:textId="0B420815" w:rsidR="00BF1268" w:rsidRPr="00501A76" w:rsidRDefault="008F5C99">
            <w:pPr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m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en-GB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(pc)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lang w:val="en-GB"/>
                  </w:rPr>
                  <m:t>,</m:t>
                </m:r>
              </m:oMath>
            </m:oMathPara>
          </w:p>
        </w:tc>
        <w:tc>
          <w:tcPr>
            <w:tcW w:w="325" w:type="pct"/>
            <w:vAlign w:val="center"/>
            <w:hideMark/>
          </w:tcPr>
          <w:p w14:paraId="65FF14E8" w14:textId="1767BE51" w:rsidR="00BF1268" w:rsidRPr="00501A76" w:rsidRDefault="00BF1268">
            <w:pPr>
              <w:pStyle w:val="Beschriftung"/>
              <w:spacing w:after="0"/>
              <w:jc w:val="right"/>
              <w:rPr>
                <w:rFonts w:ascii="Times New Roman" w:hAnsi="Times New Roman"/>
              </w:rPr>
            </w:pPr>
            <w:bookmarkStart w:id="15" w:name="_Ref380441433"/>
            <w:r w:rsidRPr="00501A76">
              <w:rPr>
                <w:rFonts w:ascii="Times New Roman" w:hAnsi="Times New Roman"/>
              </w:rPr>
              <w:t>(</w:t>
            </w:r>
            <w:r w:rsidRPr="00501A76">
              <w:rPr>
                <w:rFonts w:ascii="Times New Roman" w:hAnsi="Times New Roman"/>
              </w:rPr>
              <w:fldChar w:fldCharType="begin"/>
            </w:r>
            <w:r w:rsidRPr="00501A76">
              <w:rPr>
                <w:rFonts w:ascii="Times New Roman" w:hAnsi="Times New Roman"/>
              </w:rPr>
              <w:instrText xml:space="preserve"> SEQ Equation \* ARABIC \s 1 </w:instrText>
            </w:r>
            <w:r w:rsidRPr="00501A76">
              <w:rPr>
                <w:rFonts w:ascii="Times New Roman" w:hAnsi="Times New Roman"/>
              </w:rPr>
              <w:fldChar w:fldCharType="separate"/>
            </w:r>
            <w:r w:rsidR="00BE2443">
              <w:rPr>
                <w:rFonts w:ascii="Times New Roman" w:hAnsi="Times New Roman"/>
                <w:noProof/>
              </w:rPr>
              <w:t>1</w:t>
            </w:r>
            <w:r w:rsidRPr="00501A76">
              <w:rPr>
                <w:rFonts w:ascii="Times New Roman" w:hAnsi="Times New Roman"/>
              </w:rPr>
              <w:fldChar w:fldCharType="end"/>
            </w:r>
            <w:r w:rsidRPr="00501A76">
              <w:rPr>
                <w:rFonts w:ascii="Times New Roman" w:hAnsi="Times New Roman"/>
              </w:rPr>
              <w:t>)</w:t>
            </w:r>
            <w:bookmarkEnd w:id="15"/>
          </w:p>
        </w:tc>
      </w:tr>
    </w:tbl>
    <w:p w14:paraId="50477133" w14:textId="6E5A59BC" w:rsidR="00BF1268" w:rsidRDefault="00426BCE" w:rsidP="00426BCE">
      <w:r w:rsidRPr="00501A76">
        <w:t>where….</w:t>
      </w:r>
    </w:p>
    <w:p w14:paraId="0F358A0A" w14:textId="05EF817E" w:rsidR="00710CED" w:rsidRPr="00501A76" w:rsidRDefault="00710CED" w:rsidP="00710CED">
      <w:pPr>
        <w:pStyle w:val="berschrift1"/>
      </w:pPr>
      <w:bookmarkStart w:id="16" w:name="_Toc19641801"/>
      <w:r w:rsidRPr="00501A76">
        <w:t>Citations</w:t>
      </w:r>
      <w:bookmarkEnd w:id="14"/>
      <w:bookmarkEnd w:id="16"/>
    </w:p>
    <w:p w14:paraId="6A065DC8" w14:textId="279E78E3" w:rsidR="008F6C6F" w:rsidRPr="008F6C6F" w:rsidRDefault="008F6C6F" w:rsidP="008F6C6F">
      <w:r w:rsidRPr="008F6C6F">
        <w:t xml:space="preserve">There are many sources of literature for your thesis. A good starting point </w:t>
      </w:r>
      <w:r w:rsidR="005C2EA5">
        <w:t>is</w:t>
      </w:r>
      <w:r w:rsidRPr="008F6C6F">
        <w:t xml:space="preserve"> </w:t>
      </w:r>
      <w:r w:rsidR="005C2EA5">
        <w:t>the list of sources</w:t>
      </w:r>
      <w:r w:rsidRPr="008F6C6F">
        <w:t xml:space="preserve"> below.</w:t>
      </w:r>
    </w:p>
    <w:p w14:paraId="1148BCC4" w14:textId="77777777" w:rsidR="008F6C6F" w:rsidRPr="008F6C6F" w:rsidRDefault="008F6C6F" w:rsidP="008F6C6F">
      <w:pPr>
        <w:pStyle w:val="Listenabsatz"/>
        <w:numPr>
          <w:ilvl w:val="0"/>
          <w:numId w:val="4"/>
        </w:numPr>
      </w:pPr>
      <w:r w:rsidRPr="008F6C6F">
        <w:rPr>
          <w:rFonts w:ascii="CMSY10" w:hAnsi="CMSY10" w:cs="CMSY10"/>
        </w:rPr>
        <w:t xml:space="preserve">_ </w:t>
      </w:r>
      <w:r w:rsidRPr="008F6C6F">
        <w:t>Google Scholar</w:t>
      </w:r>
    </w:p>
    <w:p w14:paraId="2E7E6F64" w14:textId="77777777" w:rsidR="008F6C6F" w:rsidRPr="008F6C6F" w:rsidRDefault="008F6C6F" w:rsidP="008F6C6F">
      <w:pPr>
        <w:pStyle w:val="Listenabsatz"/>
        <w:numPr>
          <w:ilvl w:val="0"/>
          <w:numId w:val="4"/>
        </w:numPr>
      </w:pPr>
      <w:r w:rsidRPr="008F6C6F">
        <w:rPr>
          <w:rFonts w:ascii="CMSY10" w:hAnsi="CMSY10" w:cs="CMSY10"/>
        </w:rPr>
        <w:t xml:space="preserve">_ </w:t>
      </w:r>
      <w:r w:rsidRPr="008F6C6F">
        <w:t>Web of Knowledge</w:t>
      </w:r>
    </w:p>
    <w:p w14:paraId="43840E0B" w14:textId="77777777" w:rsidR="008F6C6F" w:rsidRPr="008F6C6F" w:rsidRDefault="008F6C6F" w:rsidP="008F6C6F">
      <w:pPr>
        <w:pStyle w:val="Listenabsatz"/>
        <w:numPr>
          <w:ilvl w:val="0"/>
          <w:numId w:val="4"/>
        </w:numPr>
      </w:pPr>
      <w:r w:rsidRPr="008F6C6F">
        <w:rPr>
          <w:rFonts w:ascii="CMSY10" w:hAnsi="CMSY10" w:cs="CMSY10"/>
        </w:rPr>
        <w:t xml:space="preserve">_ </w:t>
      </w:r>
      <w:r w:rsidRPr="008F6C6F">
        <w:t>ScienceDirect</w:t>
      </w:r>
    </w:p>
    <w:p w14:paraId="3C1B971C" w14:textId="77777777" w:rsidR="008F6C6F" w:rsidRPr="008F6C6F" w:rsidRDefault="008F6C6F" w:rsidP="008F6C6F">
      <w:pPr>
        <w:pStyle w:val="Listenabsatz"/>
        <w:numPr>
          <w:ilvl w:val="0"/>
          <w:numId w:val="4"/>
        </w:numPr>
      </w:pPr>
      <w:r w:rsidRPr="008F6C6F">
        <w:rPr>
          <w:rFonts w:ascii="CMSY10" w:hAnsi="CMSY10" w:cs="CMSY10"/>
        </w:rPr>
        <w:t xml:space="preserve">_ </w:t>
      </w:r>
      <w:r w:rsidRPr="008F6C6F">
        <w:t>Webpages of journals, such as Elsevier, Springer, IEEE and ACM</w:t>
      </w:r>
    </w:p>
    <w:p w14:paraId="3073380A" w14:textId="3412774D" w:rsidR="008F6C6F" w:rsidRPr="008F6C6F" w:rsidRDefault="008F6C6F" w:rsidP="008F6C6F">
      <w:r w:rsidRPr="008F6C6F">
        <w:t>You may want to use different literature depending on the reason for your reference. Below you can find a list of</w:t>
      </w:r>
      <w:r>
        <w:t xml:space="preserve"> </w:t>
      </w:r>
      <w:r w:rsidRPr="008F6C6F">
        <w:t>reasons why one would use a reference:</w:t>
      </w:r>
    </w:p>
    <w:p w14:paraId="4F39AC3A" w14:textId="77777777" w:rsidR="008F6C6F" w:rsidRPr="008F6C6F" w:rsidRDefault="008F6C6F" w:rsidP="008F6C6F">
      <w:pPr>
        <w:pStyle w:val="Listenabsatz"/>
        <w:numPr>
          <w:ilvl w:val="0"/>
          <w:numId w:val="5"/>
        </w:numPr>
      </w:pPr>
      <w:r w:rsidRPr="008F6C6F">
        <w:rPr>
          <w:rFonts w:ascii="CMSY10" w:hAnsi="CMSY10" w:cs="CMSY10"/>
        </w:rPr>
        <w:t xml:space="preserve">_ </w:t>
      </w:r>
      <w:r w:rsidRPr="008F6C6F">
        <w:t>Similar research</w:t>
      </w:r>
    </w:p>
    <w:p w14:paraId="729109AE" w14:textId="77777777" w:rsidR="008F6C6F" w:rsidRPr="008F6C6F" w:rsidRDefault="008F6C6F" w:rsidP="008F6C6F">
      <w:pPr>
        <w:pStyle w:val="Listenabsatz"/>
        <w:numPr>
          <w:ilvl w:val="0"/>
          <w:numId w:val="5"/>
        </w:numPr>
      </w:pPr>
      <w:r w:rsidRPr="008F6C6F">
        <w:rPr>
          <w:rFonts w:ascii="CMSY10" w:hAnsi="CMSY10" w:cs="CMSY10"/>
        </w:rPr>
        <w:t xml:space="preserve">_ </w:t>
      </w:r>
      <w:r w:rsidRPr="008F6C6F">
        <w:t>Proof of relevance</w:t>
      </w:r>
    </w:p>
    <w:p w14:paraId="412D4588" w14:textId="77777777" w:rsidR="008F6C6F" w:rsidRPr="008F6C6F" w:rsidRDefault="008F6C6F" w:rsidP="008F6C6F">
      <w:pPr>
        <w:pStyle w:val="Listenabsatz"/>
        <w:numPr>
          <w:ilvl w:val="0"/>
          <w:numId w:val="5"/>
        </w:numPr>
      </w:pPr>
      <w:r w:rsidRPr="008F6C6F">
        <w:rPr>
          <w:rFonts w:ascii="CMSY10" w:hAnsi="CMSY10" w:cs="CMSY10"/>
        </w:rPr>
        <w:t xml:space="preserve">_ </w:t>
      </w:r>
      <w:r w:rsidRPr="008F6C6F">
        <w:t>Proof of novelty</w:t>
      </w:r>
    </w:p>
    <w:p w14:paraId="00D14CD9" w14:textId="77777777" w:rsidR="008F6C6F" w:rsidRPr="008F6C6F" w:rsidRDefault="008F6C6F" w:rsidP="008F6C6F">
      <w:pPr>
        <w:pStyle w:val="Listenabsatz"/>
        <w:numPr>
          <w:ilvl w:val="0"/>
          <w:numId w:val="5"/>
        </w:numPr>
      </w:pPr>
      <w:r w:rsidRPr="008F6C6F">
        <w:rPr>
          <w:rFonts w:ascii="CMSY10" w:hAnsi="CMSY10" w:cs="CMSY10"/>
        </w:rPr>
        <w:t xml:space="preserve">_ </w:t>
      </w:r>
      <w:r w:rsidRPr="008F6C6F">
        <w:t>Same methodology</w:t>
      </w:r>
    </w:p>
    <w:p w14:paraId="787DDD85" w14:textId="77777777" w:rsidR="008F6C6F" w:rsidRPr="008F6C6F" w:rsidRDefault="008F6C6F" w:rsidP="008F6C6F">
      <w:pPr>
        <w:pStyle w:val="Listenabsatz"/>
        <w:numPr>
          <w:ilvl w:val="0"/>
          <w:numId w:val="5"/>
        </w:numPr>
      </w:pPr>
      <w:r w:rsidRPr="008F6C6F">
        <w:rPr>
          <w:rFonts w:ascii="CMSY10" w:hAnsi="CMSY10" w:cs="CMSY10"/>
        </w:rPr>
        <w:t xml:space="preserve">_ </w:t>
      </w:r>
      <w:r w:rsidRPr="008F6C6F">
        <w:t>Links for background search</w:t>
      </w:r>
    </w:p>
    <w:p w14:paraId="0FA83C78" w14:textId="77777777" w:rsidR="008F6C6F" w:rsidRPr="008F6C6F" w:rsidRDefault="008F6C6F" w:rsidP="008F6C6F">
      <w:pPr>
        <w:pStyle w:val="Listenabsatz"/>
        <w:numPr>
          <w:ilvl w:val="0"/>
          <w:numId w:val="5"/>
        </w:numPr>
      </w:pPr>
      <w:r w:rsidRPr="008F6C6F">
        <w:rPr>
          <w:rFonts w:ascii="CMSY10" w:hAnsi="CMSY10" w:cs="CMSY10"/>
        </w:rPr>
        <w:t xml:space="preserve">_ </w:t>
      </w:r>
      <w:r w:rsidRPr="008F6C6F">
        <w:t>Theories for discussion</w:t>
      </w:r>
    </w:p>
    <w:p w14:paraId="0B1D92D2" w14:textId="569736A7" w:rsidR="008F6C6F" w:rsidRPr="008F6C6F" w:rsidRDefault="008F6C6F" w:rsidP="008F6C6F">
      <w:r w:rsidRPr="008F6C6F">
        <w:t xml:space="preserve">During your research, you will presumably collect quite </w:t>
      </w:r>
      <w:proofErr w:type="gramStart"/>
      <w:r w:rsidRPr="008F6C6F">
        <w:t>a large number of</w:t>
      </w:r>
      <w:proofErr w:type="gramEnd"/>
      <w:r w:rsidRPr="008F6C6F">
        <w:t xml:space="preserve"> publications. The proper organization of</w:t>
      </w:r>
      <w:r>
        <w:t xml:space="preserve"> </w:t>
      </w:r>
      <w:r w:rsidRPr="008F6C6F">
        <w:t xml:space="preserve">your literature will therefore ease your writing We recommend </w:t>
      </w:r>
      <w:r w:rsidR="00A01C49">
        <w:t>using</w:t>
      </w:r>
      <w:r w:rsidRPr="008F6C6F">
        <w:t xml:space="preserve"> software </w:t>
      </w:r>
      <w:r w:rsidR="00A01C49">
        <w:t>tools for references; e.g.</w:t>
      </w:r>
      <w:r w:rsidRPr="008F6C6F">
        <w:t xml:space="preserve"> </w:t>
      </w:r>
      <w:proofErr w:type="spellStart"/>
      <w:r w:rsidRPr="008F6C6F">
        <w:t>Citavi</w:t>
      </w:r>
      <w:proofErr w:type="spellEnd"/>
      <w:r w:rsidRPr="008F6C6F">
        <w:t>.</w:t>
      </w:r>
    </w:p>
    <w:p w14:paraId="1B8BE4A9" w14:textId="77777777" w:rsidR="008432D5" w:rsidRDefault="00710CED" w:rsidP="00710CED">
      <w:r w:rsidRPr="00501A76">
        <w:t xml:space="preserve">Use the MISQ references format for all citations in your paper. Do not use footnotes for citations. The MISQ references format can be accessed at http://www.misq.org/manuscript-guidelines. </w:t>
      </w:r>
    </w:p>
    <w:p w14:paraId="7C1349A1" w14:textId="60F43C5E" w:rsidR="00BF1268" w:rsidRPr="00501A76" w:rsidRDefault="008432D5" w:rsidP="00710CED">
      <w:r>
        <w:t xml:space="preserve">Example: </w:t>
      </w:r>
      <w:r w:rsidR="006D16ED" w:rsidRPr="00501A76">
        <w:t>Ueno et al. (2006) argue that simply the provision of information on energy consumption can already induce behavioral changes. This paradigm translates research from ubiquitous and context-aware computing to provide a more comfortable livi</w:t>
      </w:r>
      <w:r w:rsidR="00FE1497" w:rsidRPr="00501A76">
        <w:t>ng environment (Davidoff et al.</w:t>
      </w:r>
      <w:r w:rsidR="006D16ED" w:rsidRPr="00501A76">
        <w:t xml:space="preserve"> 2006). </w:t>
      </w:r>
    </w:p>
    <w:p w14:paraId="0F358A0E" w14:textId="77777777" w:rsidR="00710CED" w:rsidRPr="00501A76" w:rsidRDefault="00710CED" w:rsidP="00710CED">
      <w:pPr>
        <w:pStyle w:val="berschrift1"/>
      </w:pPr>
      <w:bookmarkStart w:id="17" w:name="_Toc335064533"/>
      <w:bookmarkStart w:id="18" w:name="_Toc19641802"/>
      <w:r w:rsidRPr="00501A76">
        <w:t>Conclusion</w:t>
      </w:r>
      <w:bookmarkEnd w:id="17"/>
      <w:bookmarkEnd w:id="18"/>
    </w:p>
    <w:p w14:paraId="0F358A10" w14:textId="3F393EDB" w:rsidR="00096AC6" w:rsidRPr="00501A76" w:rsidRDefault="00096AC6" w:rsidP="00710CED">
      <w:r w:rsidRPr="00501A76">
        <w:t xml:space="preserve">The way you write strongly affects how your text is interpreted. Therefore, we recommend </w:t>
      </w:r>
      <w:r w:rsidR="00FE4F47" w:rsidRPr="00501A76">
        <w:t xml:space="preserve">reading </w:t>
      </w:r>
      <w:r w:rsidRPr="00501A76">
        <w:t xml:space="preserve">“The Science of Writing” by George </w:t>
      </w:r>
      <w:proofErr w:type="spellStart"/>
      <w:r w:rsidRPr="00501A76">
        <w:t>Gopen</w:t>
      </w:r>
      <w:proofErr w:type="spellEnd"/>
      <w:r w:rsidRPr="00501A76">
        <w:t xml:space="preserve"> (</w:t>
      </w:r>
      <w:r w:rsidR="00336913" w:rsidRPr="00336913">
        <w:t>https://cseweb.ucsd.edu/~swanson/papers/science-of-writing.pdf</w:t>
      </w:r>
      <w:r w:rsidRPr="00501A76">
        <w:t>)</w:t>
      </w:r>
      <w:r w:rsidR="00336913">
        <w:t>.</w:t>
      </w:r>
      <w:r w:rsidRPr="00501A76">
        <w:t xml:space="preserve"> </w:t>
      </w:r>
    </w:p>
    <w:p w14:paraId="0F358A11" w14:textId="77777777" w:rsidR="00710CED" w:rsidRPr="00C86DFD" w:rsidRDefault="00710CED" w:rsidP="00AD70EE">
      <w:pPr>
        <w:pStyle w:val="berschrift1"/>
        <w:numPr>
          <w:ilvl w:val="0"/>
          <w:numId w:val="0"/>
        </w:numPr>
        <w:ind w:left="360" w:hanging="360"/>
        <w:rPr>
          <w:lang w:val="de-DE"/>
        </w:rPr>
      </w:pPr>
      <w:bookmarkStart w:id="19" w:name="_Toc335064534"/>
      <w:bookmarkStart w:id="20" w:name="_Toc19641803"/>
      <w:r w:rsidRPr="00C86DFD">
        <w:rPr>
          <w:lang w:val="de-DE"/>
        </w:rPr>
        <w:lastRenderedPageBreak/>
        <w:t>References</w:t>
      </w:r>
      <w:bookmarkEnd w:id="19"/>
      <w:bookmarkEnd w:id="20"/>
    </w:p>
    <w:p w14:paraId="0F358A12" w14:textId="77777777" w:rsidR="006D16ED" w:rsidRPr="00501A76" w:rsidRDefault="006D16ED" w:rsidP="00346909">
      <w:pPr>
        <w:pStyle w:val="Reference"/>
        <w:rPr>
          <w:rFonts w:ascii="Times New Roman" w:hAnsi="Times New Roman"/>
          <w:lang w:val="en-US"/>
        </w:rPr>
      </w:pPr>
      <w:r w:rsidRPr="00501A76">
        <w:rPr>
          <w:rFonts w:ascii="Times New Roman" w:hAnsi="Times New Roman"/>
        </w:rPr>
        <w:t xml:space="preserve">Davidoff, S., Lee, M., </w:t>
      </w:r>
      <w:proofErr w:type="spellStart"/>
      <w:r w:rsidRPr="00501A76">
        <w:rPr>
          <w:rFonts w:ascii="Times New Roman" w:hAnsi="Times New Roman"/>
        </w:rPr>
        <w:t>Yiu</w:t>
      </w:r>
      <w:proofErr w:type="spellEnd"/>
      <w:r w:rsidRPr="00501A76">
        <w:rPr>
          <w:rFonts w:ascii="Times New Roman" w:hAnsi="Times New Roman"/>
        </w:rPr>
        <w:t xml:space="preserve">, C., Zimmermann, J., Dey, A. 2006. </w:t>
      </w:r>
      <w:r w:rsidRPr="00501A76">
        <w:rPr>
          <w:rFonts w:ascii="Times New Roman" w:hAnsi="Times New Roman"/>
          <w:lang w:val="en-US"/>
        </w:rPr>
        <w:t xml:space="preserve">“Principles of Smart Home Control,” in </w:t>
      </w:r>
      <w:proofErr w:type="spellStart"/>
      <w:r w:rsidRPr="00501A76">
        <w:rPr>
          <w:rFonts w:ascii="Times New Roman" w:hAnsi="Times New Roman"/>
          <w:i/>
          <w:lang w:val="en-US"/>
        </w:rPr>
        <w:t>UbiComp</w:t>
      </w:r>
      <w:proofErr w:type="spellEnd"/>
      <w:r w:rsidRPr="00501A76">
        <w:rPr>
          <w:rFonts w:ascii="Times New Roman" w:hAnsi="Times New Roman"/>
          <w:i/>
          <w:lang w:val="en-US"/>
        </w:rPr>
        <w:t xml:space="preserve"> 2006:</w:t>
      </w:r>
      <w:r w:rsidRPr="00501A76">
        <w:rPr>
          <w:rFonts w:ascii="Times New Roman" w:hAnsi="Times New Roman"/>
          <w:lang w:val="en-US"/>
        </w:rPr>
        <w:t xml:space="preserve"> </w:t>
      </w:r>
      <w:r w:rsidRPr="00501A76">
        <w:rPr>
          <w:rFonts w:ascii="Times New Roman" w:hAnsi="Times New Roman"/>
          <w:i/>
          <w:lang w:val="en-US"/>
        </w:rPr>
        <w:t>Ubiquitous Computing (Lecture Notes in Computer Science)</w:t>
      </w:r>
      <w:r w:rsidRPr="00501A76">
        <w:rPr>
          <w:rFonts w:ascii="Times New Roman" w:hAnsi="Times New Roman"/>
          <w:lang w:val="en-US"/>
        </w:rPr>
        <w:t xml:space="preserve">, P. </w:t>
      </w:r>
      <w:proofErr w:type="spellStart"/>
      <w:r w:rsidRPr="00501A76">
        <w:rPr>
          <w:rFonts w:ascii="Times New Roman" w:hAnsi="Times New Roman"/>
          <w:lang w:val="en-US"/>
        </w:rPr>
        <w:t>Dourish</w:t>
      </w:r>
      <w:proofErr w:type="spellEnd"/>
      <w:r w:rsidRPr="00501A76">
        <w:rPr>
          <w:rFonts w:ascii="Times New Roman" w:hAnsi="Times New Roman"/>
          <w:lang w:val="en-US"/>
        </w:rPr>
        <w:t xml:space="preserve"> and A. Friday (eds.), Berlin / Heidelberg: Springer, pp. 19-34.</w:t>
      </w:r>
    </w:p>
    <w:p w14:paraId="0F358A13" w14:textId="0D60AFF5" w:rsidR="006D16ED" w:rsidRPr="00501A76" w:rsidRDefault="006D16ED" w:rsidP="00346909">
      <w:pPr>
        <w:pStyle w:val="Reference"/>
        <w:rPr>
          <w:rFonts w:ascii="Times New Roman" w:hAnsi="Times New Roman"/>
          <w:lang w:val="en-US"/>
        </w:rPr>
      </w:pPr>
      <w:r w:rsidRPr="00501A76">
        <w:rPr>
          <w:rFonts w:ascii="Times New Roman" w:hAnsi="Times New Roman"/>
          <w:lang w:val="en-US"/>
        </w:rPr>
        <w:t xml:space="preserve">Han, D.-M., and Lim, J.-H. 2010. “Design and </w:t>
      </w:r>
      <w:r w:rsidR="00CB78A1" w:rsidRPr="00501A76">
        <w:rPr>
          <w:rFonts w:ascii="Times New Roman" w:hAnsi="Times New Roman"/>
          <w:lang w:val="en-US"/>
        </w:rPr>
        <w:t>I</w:t>
      </w:r>
      <w:r w:rsidRPr="00501A76">
        <w:rPr>
          <w:rFonts w:ascii="Times New Roman" w:hAnsi="Times New Roman"/>
          <w:lang w:val="en-US"/>
        </w:rPr>
        <w:t xml:space="preserve">mplementation of </w:t>
      </w:r>
      <w:r w:rsidR="00CB78A1" w:rsidRPr="00501A76">
        <w:rPr>
          <w:rFonts w:ascii="Times New Roman" w:hAnsi="Times New Roman"/>
          <w:lang w:val="en-US"/>
        </w:rPr>
        <w:t>S</w:t>
      </w:r>
      <w:r w:rsidRPr="00501A76">
        <w:rPr>
          <w:rFonts w:ascii="Times New Roman" w:hAnsi="Times New Roman"/>
          <w:lang w:val="en-US"/>
        </w:rPr>
        <w:t xml:space="preserve">mart </w:t>
      </w:r>
      <w:r w:rsidR="00CB78A1" w:rsidRPr="00501A76">
        <w:rPr>
          <w:rFonts w:ascii="Times New Roman" w:hAnsi="Times New Roman"/>
          <w:lang w:val="en-US"/>
        </w:rPr>
        <w:t>H</w:t>
      </w:r>
      <w:r w:rsidRPr="00501A76">
        <w:rPr>
          <w:rFonts w:ascii="Times New Roman" w:hAnsi="Times New Roman"/>
          <w:lang w:val="en-US"/>
        </w:rPr>
        <w:t xml:space="preserve">ome </w:t>
      </w:r>
      <w:r w:rsidR="00CB78A1" w:rsidRPr="00501A76">
        <w:rPr>
          <w:rFonts w:ascii="Times New Roman" w:hAnsi="Times New Roman"/>
          <w:lang w:val="en-US"/>
        </w:rPr>
        <w:t>E</w:t>
      </w:r>
      <w:r w:rsidRPr="00501A76">
        <w:rPr>
          <w:rFonts w:ascii="Times New Roman" w:hAnsi="Times New Roman"/>
          <w:lang w:val="en-US"/>
        </w:rPr>
        <w:t xml:space="preserve">nergy </w:t>
      </w:r>
      <w:r w:rsidR="00CB78A1" w:rsidRPr="00501A76">
        <w:rPr>
          <w:rFonts w:ascii="Times New Roman" w:hAnsi="Times New Roman"/>
          <w:lang w:val="en-US"/>
        </w:rPr>
        <w:t>M</w:t>
      </w:r>
      <w:r w:rsidRPr="00501A76">
        <w:rPr>
          <w:rFonts w:ascii="Times New Roman" w:hAnsi="Times New Roman"/>
          <w:lang w:val="en-US"/>
        </w:rPr>
        <w:t xml:space="preserve">anagement </w:t>
      </w:r>
      <w:r w:rsidR="00CB78A1" w:rsidRPr="00501A76">
        <w:rPr>
          <w:rFonts w:ascii="Times New Roman" w:hAnsi="Times New Roman"/>
          <w:lang w:val="en-US"/>
        </w:rPr>
        <w:t>S</w:t>
      </w:r>
      <w:r w:rsidRPr="00501A76">
        <w:rPr>
          <w:rFonts w:ascii="Times New Roman" w:hAnsi="Times New Roman"/>
          <w:lang w:val="en-US"/>
        </w:rPr>
        <w:t xml:space="preserve">ystems </w:t>
      </w:r>
      <w:r w:rsidR="00CB78A1" w:rsidRPr="00501A76">
        <w:rPr>
          <w:rFonts w:ascii="Times New Roman" w:hAnsi="Times New Roman"/>
          <w:lang w:val="en-US"/>
        </w:rPr>
        <w:t>B</w:t>
      </w:r>
      <w:r w:rsidRPr="00501A76">
        <w:rPr>
          <w:rFonts w:ascii="Times New Roman" w:hAnsi="Times New Roman"/>
          <w:lang w:val="en-US"/>
        </w:rPr>
        <w:t xml:space="preserve">ased on </w:t>
      </w:r>
      <w:r w:rsidR="00CB78A1" w:rsidRPr="00501A76">
        <w:rPr>
          <w:rFonts w:ascii="Times New Roman" w:hAnsi="Times New Roman"/>
          <w:lang w:val="en-US"/>
        </w:rPr>
        <w:t>Z</w:t>
      </w:r>
      <w:r w:rsidRPr="00501A76">
        <w:rPr>
          <w:rFonts w:ascii="Times New Roman" w:hAnsi="Times New Roman"/>
          <w:lang w:val="en-US"/>
        </w:rPr>
        <w:t xml:space="preserve">igbee,” </w:t>
      </w:r>
      <w:r w:rsidRPr="00501A76">
        <w:rPr>
          <w:rFonts w:ascii="Times New Roman" w:hAnsi="Times New Roman"/>
          <w:i/>
          <w:lang w:val="en-US"/>
        </w:rPr>
        <w:t xml:space="preserve">IEEE Transactions on Consumer Electronics </w:t>
      </w:r>
      <w:r w:rsidRPr="00501A76">
        <w:rPr>
          <w:rFonts w:ascii="Times New Roman" w:hAnsi="Times New Roman"/>
          <w:lang w:val="en-US"/>
        </w:rPr>
        <w:t>(56:3), pp. 1417-1425.</w:t>
      </w:r>
    </w:p>
    <w:p w14:paraId="0F358A14" w14:textId="77777777" w:rsidR="006D16ED" w:rsidRPr="00501A76" w:rsidRDefault="006D16ED" w:rsidP="00346909">
      <w:pPr>
        <w:pStyle w:val="Reference"/>
        <w:rPr>
          <w:rFonts w:ascii="Times New Roman" w:hAnsi="Times New Roman"/>
          <w:lang w:val="en-US"/>
        </w:rPr>
      </w:pPr>
      <w:r w:rsidRPr="00501A76">
        <w:rPr>
          <w:rFonts w:ascii="Times New Roman" w:hAnsi="Times New Roman"/>
          <w:lang w:val="en-US"/>
        </w:rPr>
        <w:t xml:space="preserve">Jahn, M., Jentsch, M., </w:t>
      </w:r>
      <w:proofErr w:type="spellStart"/>
      <w:r w:rsidRPr="00501A76">
        <w:rPr>
          <w:rFonts w:ascii="Times New Roman" w:hAnsi="Times New Roman"/>
          <w:lang w:val="en-US"/>
        </w:rPr>
        <w:t>Prause</w:t>
      </w:r>
      <w:proofErr w:type="spellEnd"/>
      <w:r w:rsidRPr="00501A76">
        <w:rPr>
          <w:rFonts w:ascii="Times New Roman" w:hAnsi="Times New Roman"/>
          <w:lang w:val="en-US"/>
        </w:rPr>
        <w:t xml:space="preserve">, C. R., </w:t>
      </w:r>
      <w:proofErr w:type="spellStart"/>
      <w:r w:rsidRPr="00501A76">
        <w:rPr>
          <w:rFonts w:ascii="Times New Roman" w:hAnsi="Times New Roman"/>
          <w:lang w:val="en-US"/>
        </w:rPr>
        <w:t>Pramudianto</w:t>
      </w:r>
      <w:proofErr w:type="spellEnd"/>
      <w:r w:rsidRPr="00501A76">
        <w:rPr>
          <w:rFonts w:ascii="Times New Roman" w:hAnsi="Times New Roman"/>
          <w:lang w:val="en-US"/>
        </w:rPr>
        <w:t xml:space="preserve">, F., Al-Akkad, A., and </w:t>
      </w:r>
      <w:proofErr w:type="spellStart"/>
      <w:r w:rsidRPr="00501A76">
        <w:rPr>
          <w:rFonts w:ascii="Times New Roman" w:hAnsi="Times New Roman"/>
          <w:lang w:val="en-US"/>
        </w:rPr>
        <w:t>Reiners</w:t>
      </w:r>
      <w:proofErr w:type="spellEnd"/>
      <w:r w:rsidRPr="00501A76">
        <w:rPr>
          <w:rFonts w:ascii="Times New Roman" w:hAnsi="Times New Roman"/>
          <w:lang w:val="en-US"/>
        </w:rPr>
        <w:t xml:space="preserve">, R. “The Energy Aware Smart Home,” in </w:t>
      </w:r>
      <w:r w:rsidRPr="00501A76">
        <w:rPr>
          <w:rFonts w:ascii="Times New Roman" w:hAnsi="Times New Roman"/>
          <w:i/>
          <w:lang w:val="en-US"/>
        </w:rPr>
        <w:t>5</w:t>
      </w:r>
      <w:r w:rsidRPr="00501A76">
        <w:rPr>
          <w:rFonts w:ascii="Times New Roman" w:hAnsi="Times New Roman"/>
          <w:i/>
          <w:vertAlign w:val="superscript"/>
          <w:lang w:val="en-US"/>
        </w:rPr>
        <w:t>th</w:t>
      </w:r>
      <w:r w:rsidRPr="00501A76">
        <w:rPr>
          <w:rFonts w:ascii="Times New Roman" w:hAnsi="Times New Roman"/>
          <w:i/>
          <w:lang w:val="en-US"/>
        </w:rPr>
        <w:t xml:space="preserve"> International Conference on Future Information Technology (</w:t>
      </w:r>
      <w:proofErr w:type="spellStart"/>
      <w:r w:rsidRPr="00501A76">
        <w:rPr>
          <w:rFonts w:ascii="Times New Roman" w:hAnsi="Times New Roman"/>
          <w:i/>
          <w:lang w:val="en-US"/>
        </w:rPr>
        <w:t>FutureTech</w:t>
      </w:r>
      <w:proofErr w:type="spellEnd"/>
      <w:r w:rsidRPr="00501A76">
        <w:rPr>
          <w:rFonts w:ascii="Times New Roman" w:hAnsi="Times New Roman"/>
          <w:i/>
          <w:lang w:val="en-US"/>
        </w:rPr>
        <w:t>)</w:t>
      </w:r>
      <w:r w:rsidRPr="00501A76">
        <w:rPr>
          <w:rFonts w:ascii="Times New Roman" w:hAnsi="Times New Roman"/>
          <w:lang w:val="en-US"/>
        </w:rPr>
        <w:t>, Busan, South Korea, pp. 1-8.</w:t>
      </w:r>
    </w:p>
    <w:p w14:paraId="0F358A15" w14:textId="57E2BF49" w:rsidR="006D16ED" w:rsidRPr="00501A76" w:rsidRDefault="006D16ED" w:rsidP="00346909">
      <w:pPr>
        <w:pStyle w:val="Reference"/>
        <w:rPr>
          <w:rFonts w:ascii="Times New Roman" w:hAnsi="Times New Roman"/>
          <w:lang w:val="en-US"/>
        </w:rPr>
      </w:pPr>
      <w:proofErr w:type="spellStart"/>
      <w:r w:rsidRPr="00501A76">
        <w:rPr>
          <w:rFonts w:ascii="Times New Roman" w:hAnsi="Times New Roman"/>
          <w:lang w:val="it-IT"/>
        </w:rPr>
        <w:t>Ueno</w:t>
      </w:r>
      <w:proofErr w:type="spellEnd"/>
      <w:r w:rsidRPr="00501A76">
        <w:rPr>
          <w:rFonts w:ascii="Times New Roman" w:hAnsi="Times New Roman"/>
          <w:lang w:val="it-IT"/>
        </w:rPr>
        <w:t xml:space="preserve">, T., Sano, F., </w:t>
      </w:r>
      <w:proofErr w:type="spellStart"/>
      <w:r w:rsidRPr="00501A76">
        <w:rPr>
          <w:rFonts w:ascii="Times New Roman" w:hAnsi="Times New Roman"/>
          <w:lang w:val="it-IT"/>
        </w:rPr>
        <w:t>Saeki</w:t>
      </w:r>
      <w:proofErr w:type="spellEnd"/>
      <w:r w:rsidRPr="00501A76">
        <w:rPr>
          <w:rFonts w:ascii="Times New Roman" w:hAnsi="Times New Roman"/>
          <w:lang w:val="it-IT"/>
        </w:rPr>
        <w:t xml:space="preserve">, O., and </w:t>
      </w:r>
      <w:proofErr w:type="spellStart"/>
      <w:r w:rsidRPr="00501A76">
        <w:rPr>
          <w:rFonts w:ascii="Times New Roman" w:hAnsi="Times New Roman"/>
          <w:lang w:val="it-IT"/>
        </w:rPr>
        <w:t>Tsuji</w:t>
      </w:r>
      <w:proofErr w:type="spellEnd"/>
      <w:r w:rsidRPr="00501A76">
        <w:rPr>
          <w:rFonts w:ascii="Times New Roman" w:hAnsi="Times New Roman"/>
          <w:lang w:val="it-IT"/>
        </w:rPr>
        <w:t xml:space="preserve">, K. 2006. </w:t>
      </w:r>
      <w:r w:rsidRPr="00501A76">
        <w:rPr>
          <w:rFonts w:ascii="Times New Roman" w:hAnsi="Times New Roman"/>
          <w:lang w:val="en-US"/>
        </w:rPr>
        <w:t xml:space="preserve">“Effectiveness of an </w:t>
      </w:r>
      <w:r w:rsidR="00CB78A1" w:rsidRPr="00501A76">
        <w:rPr>
          <w:rFonts w:ascii="Times New Roman" w:hAnsi="Times New Roman"/>
          <w:lang w:val="en-US"/>
        </w:rPr>
        <w:t>E</w:t>
      </w:r>
      <w:r w:rsidRPr="00501A76">
        <w:rPr>
          <w:rFonts w:ascii="Times New Roman" w:hAnsi="Times New Roman"/>
          <w:lang w:val="en-US"/>
        </w:rPr>
        <w:t>nergy-</w:t>
      </w:r>
      <w:r w:rsidR="00CB78A1" w:rsidRPr="00501A76">
        <w:rPr>
          <w:rFonts w:ascii="Times New Roman" w:hAnsi="Times New Roman"/>
          <w:lang w:val="en-US"/>
        </w:rPr>
        <w:t>C</w:t>
      </w:r>
      <w:r w:rsidRPr="00501A76">
        <w:rPr>
          <w:rFonts w:ascii="Times New Roman" w:hAnsi="Times New Roman"/>
          <w:lang w:val="en-US"/>
        </w:rPr>
        <w:t xml:space="preserve">onsumption </w:t>
      </w:r>
      <w:r w:rsidR="00CB78A1" w:rsidRPr="00501A76">
        <w:rPr>
          <w:rFonts w:ascii="Times New Roman" w:hAnsi="Times New Roman"/>
          <w:lang w:val="en-US"/>
        </w:rPr>
        <w:t>I</w:t>
      </w:r>
      <w:r w:rsidRPr="00501A76">
        <w:rPr>
          <w:rFonts w:ascii="Times New Roman" w:hAnsi="Times New Roman"/>
          <w:lang w:val="en-US"/>
        </w:rPr>
        <w:t xml:space="preserve">nformation </w:t>
      </w:r>
      <w:r w:rsidR="00CB78A1" w:rsidRPr="00501A76">
        <w:rPr>
          <w:rFonts w:ascii="Times New Roman" w:hAnsi="Times New Roman"/>
          <w:lang w:val="en-US"/>
        </w:rPr>
        <w:t>S</w:t>
      </w:r>
      <w:r w:rsidRPr="00501A76">
        <w:rPr>
          <w:rFonts w:ascii="Times New Roman" w:hAnsi="Times New Roman"/>
          <w:lang w:val="en-US"/>
        </w:rPr>
        <w:t xml:space="preserve">ystem on </w:t>
      </w:r>
      <w:r w:rsidR="00CB78A1" w:rsidRPr="00501A76">
        <w:rPr>
          <w:rFonts w:ascii="Times New Roman" w:hAnsi="Times New Roman"/>
          <w:lang w:val="en-US"/>
        </w:rPr>
        <w:t>E</w:t>
      </w:r>
      <w:r w:rsidRPr="00501A76">
        <w:rPr>
          <w:rFonts w:ascii="Times New Roman" w:hAnsi="Times New Roman"/>
          <w:lang w:val="en-US"/>
        </w:rPr>
        <w:t xml:space="preserve">nergy </w:t>
      </w:r>
      <w:r w:rsidR="00CB78A1" w:rsidRPr="00501A76">
        <w:rPr>
          <w:rFonts w:ascii="Times New Roman" w:hAnsi="Times New Roman"/>
          <w:lang w:val="en-US"/>
        </w:rPr>
        <w:t>S</w:t>
      </w:r>
      <w:r w:rsidRPr="00501A76">
        <w:rPr>
          <w:rFonts w:ascii="Times New Roman" w:hAnsi="Times New Roman"/>
          <w:lang w:val="en-US"/>
        </w:rPr>
        <w:t xml:space="preserve">avings in </w:t>
      </w:r>
      <w:r w:rsidR="00CB78A1" w:rsidRPr="00501A76">
        <w:rPr>
          <w:rFonts w:ascii="Times New Roman" w:hAnsi="Times New Roman"/>
          <w:lang w:val="en-US"/>
        </w:rPr>
        <w:t>R</w:t>
      </w:r>
      <w:r w:rsidRPr="00501A76">
        <w:rPr>
          <w:rFonts w:ascii="Times New Roman" w:hAnsi="Times New Roman"/>
          <w:lang w:val="en-US"/>
        </w:rPr>
        <w:t xml:space="preserve">esidential </w:t>
      </w:r>
      <w:r w:rsidR="00CB78A1" w:rsidRPr="00501A76">
        <w:rPr>
          <w:rFonts w:ascii="Times New Roman" w:hAnsi="Times New Roman"/>
          <w:lang w:val="en-US"/>
        </w:rPr>
        <w:t>H</w:t>
      </w:r>
      <w:r w:rsidRPr="00501A76">
        <w:rPr>
          <w:rFonts w:ascii="Times New Roman" w:hAnsi="Times New Roman"/>
          <w:lang w:val="en-US"/>
        </w:rPr>
        <w:t xml:space="preserve">ouses </w:t>
      </w:r>
      <w:r w:rsidR="00CB78A1" w:rsidRPr="00501A76">
        <w:rPr>
          <w:rFonts w:ascii="Times New Roman" w:hAnsi="Times New Roman"/>
          <w:lang w:val="en-US"/>
        </w:rPr>
        <w:t>B</w:t>
      </w:r>
      <w:r w:rsidRPr="00501A76">
        <w:rPr>
          <w:rFonts w:ascii="Times New Roman" w:hAnsi="Times New Roman"/>
          <w:lang w:val="en-US"/>
        </w:rPr>
        <w:t xml:space="preserve">ased on </w:t>
      </w:r>
      <w:r w:rsidR="00CB78A1" w:rsidRPr="00501A76">
        <w:rPr>
          <w:rFonts w:ascii="Times New Roman" w:hAnsi="Times New Roman"/>
          <w:lang w:val="en-US"/>
        </w:rPr>
        <w:t>M</w:t>
      </w:r>
      <w:r w:rsidRPr="00501A76">
        <w:rPr>
          <w:rFonts w:ascii="Times New Roman" w:hAnsi="Times New Roman"/>
          <w:lang w:val="en-US"/>
        </w:rPr>
        <w:t xml:space="preserve">onitored </w:t>
      </w:r>
      <w:r w:rsidR="00CB78A1" w:rsidRPr="00501A76">
        <w:rPr>
          <w:rFonts w:ascii="Times New Roman" w:hAnsi="Times New Roman"/>
          <w:lang w:val="en-US"/>
        </w:rPr>
        <w:t>D</w:t>
      </w:r>
      <w:r w:rsidRPr="00501A76">
        <w:rPr>
          <w:rFonts w:ascii="Times New Roman" w:hAnsi="Times New Roman"/>
          <w:lang w:val="en-US"/>
        </w:rPr>
        <w:t xml:space="preserve">ata,” </w:t>
      </w:r>
      <w:r w:rsidRPr="00501A76">
        <w:rPr>
          <w:rFonts w:ascii="Times New Roman" w:hAnsi="Times New Roman"/>
          <w:i/>
          <w:lang w:val="en-US"/>
        </w:rPr>
        <w:t>Applied Energy</w:t>
      </w:r>
      <w:r w:rsidRPr="00501A76">
        <w:rPr>
          <w:rFonts w:ascii="Times New Roman" w:hAnsi="Times New Roman"/>
          <w:lang w:val="en-US"/>
        </w:rPr>
        <w:t xml:space="preserve"> (83:2), pp. 166-183.</w:t>
      </w:r>
    </w:p>
    <w:p w14:paraId="0F358A16" w14:textId="097DCFB5" w:rsidR="006812CE" w:rsidRDefault="006812CE">
      <w:pPr>
        <w:spacing w:line="276" w:lineRule="auto"/>
        <w:jc w:val="left"/>
      </w:pPr>
      <w:r>
        <w:br w:type="page"/>
      </w:r>
    </w:p>
    <w:p w14:paraId="3A960183" w14:textId="1DC41589" w:rsidR="00710CED" w:rsidRPr="006812CE" w:rsidRDefault="00710CED" w:rsidP="006812CE">
      <w:pPr>
        <w:spacing w:line="276" w:lineRule="auto"/>
        <w:jc w:val="left"/>
        <w:rPr>
          <w:rFonts w:eastAsiaTheme="majorEastAsia" w:cstheme="majorBidi"/>
          <w:b/>
          <w:bCs/>
          <w:sz w:val="32"/>
          <w:szCs w:val="32"/>
        </w:rPr>
      </w:pPr>
    </w:p>
    <w:sectPr w:rsidR="00710CED" w:rsidRPr="006812CE" w:rsidSect="0012062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9D34C" w14:textId="77777777" w:rsidR="008F5C99" w:rsidRDefault="008F5C99" w:rsidP="0080222A">
      <w:r>
        <w:separator/>
      </w:r>
    </w:p>
    <w:p w14:paraId="281BF4A2" w14:textId="77777777" w:rsidR="008F5C99" w:rsidRDefault="008F5C99" w:rsidP="0080222A"/>
    <w:p w14:paraId="5384C584" w14:textId="77777777" w:rsidR="008F5C99" w:rsidRDefault="008F5C99" w:rsidP="0080222A"/>
    <w:p w14:paraId="279A2A8D" w14:textId="77777777" w:rsidR="008F5C99" w:rsidRDefault="008F5C99" w:rsidP="0080222A"/>
    <w:p w14:paraId="605F35A4" w14:textId="77777777" w:rsidR="008F5C99" w:rsidRDefault="008F5C99" w:rsidP="0080222A"/>
  </w:endnote>
  <w:endnote w:type="continuationSeparator" w:id="0">
    <w:p w14:paraId="0A655B44" w14:textId="77777777" w:rsidR="008F5C99" w:rsidRDefault="008F5C99" w:rsidP="0080222A">
      <w:r>
        <w:continuationSeparator/>
      </w:r>
    </w:p>
    <w:p w14:paraId="6D6AE8D6" w14:textId="77777777" w:rsidR="008F5C99" w:rsidRDefault="008F5C99" w:rsidP="0080222A"/>
    <w:p w14:paraId="39734F3B" w14:textId="77777777" w:rsidR="008F5C99" w:rsidRDefault="008F5C99" w:rsidP="0080222A"/>
    <w:p w14:paraId="17B35D15" w14:textId="77777777" w:rsidR="008F5C99" w:rsidRDefault="008F5C99" w:rsidP="0080222A"/>
    <w:p w14:paraId="5706AF84" w14:textId="77777777" w:rsidR="008F5C99" w:rsidRDefault="008F5C99" w:rsidP="008022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MSY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9AC64" w14:textId="77777777" w:rsidR="005D0B32" w:rsidRDefault="005D0B3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1699276"/>
      <w:docPartObj>
        <w:docPartGallery w:val="Page Numbers (Bottom of Page)"/>
        <w:docPartUnique/>
      </w:docPartObj>
    </w:sdtPr>
    <w:sdtEndPr/>
    <w:sdtContent>
      <w:p w14:paraId="0F358A37" w14:textId="3CE14A63" w:rsidR="001D43C5" w:rsidRPr="00F2323F" w:rsidRDefault="00F2323F" w:rsidP="00F2323F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F1203" w14:textId="77777777" w:rsidR="005D0B32" w:rsidRDefault="005D0B3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3A10B" w14:textId="77777777" w:rsidR="008F5C99" w:rsidRDefault="008F5C99" w:rsidP="0080222A">
      <w:r>
        <w:separator/>
      </w:r>
    </w:p>
    <w:p w14:paraId="6F65D6C5" w14:textId="77777777" w:rsidR="008F5C99" w:rsidRDefault="008F5C99" w:rsidP="0080222A"/>
    <w:p w14:paraId="30ED311D" w14:textId="77777777" w:rsidR="008F5C99" w:rsidRDefault="008F5C99" w:rsidP="0080222A"/>
    <w:p w14:paraId="1681EE98" w14:textId="77777777" w:rsidR="008F5C99" w:rsidRDefault="008F5C99" w:rsidP="0080222A"/>
    <w:p w14:paraId="11AAF485" w14:textId="77777777" w:rsidR="008F5C99" w:rsidRDefault="008F5C99" w:rsidP="0080222A"/>
  </w:footnote>
  <w:footnote w:type="continuationSeparator" w:id="0">
    <w:p w14:paraId="6F940B0E" w14:textId="77777777" w:rsidR="008F5C99" w:rsidRDefault="008F5C99" w:rsidP="0080222A">
      <w:r>
        <w:continuationSeparator/>
      </w:r>
    </w:p>
    <w:p w14:paraId="1D78F96C" w14:textId="77777777" w:rsidR="008F5C99" w:rsidRDefault="008F5C99" w:rsidP="0080222A"/>
    <w:p w14:paraId="450555E9" w14:textId="77777777" w:rsidR="008F5C99" w:rsidRDefault="008F5C99" w:rsidP="0080222A"/>
    <w:p w14:paraId="78BDB5E4" w14:textId="77777777" w:rsidR="008F5C99" w:rsidRDefault="008F5C99" w:rsidP="0080222A"/>
    <w:p w14:paraId="20F7DB66" w14:textId="77777777" w:rsidR="008F5C99" w:rsidRDefault="008F5C99" w:rsidP="008022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2EB8E" w14:textId="77777777" w:rsidR="005D0B32" w:rsidRDefault="005D0B32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58A36" w14:textId="77777777" w:rsidR="001D43C5" w:rsidRPr="00FE1497" w:rsidRDefault="004A2DCF" w:rsidP="00BE5905">
    <w:pPr>
      <w:pStyle w:val="Kopfzeile1"/>
      <w:jc w:val="right"/>
      <w:rPr>
        <w:rFonts w:asciiTheme="minorHAnsi" w:hAnsiTheme="minorHAnsi" w:cstheme="minorHAnsi"/>
        <w:sz w:val="22"/>
      </w:rPr>
    </w:pPr>
    <w:r w:rsidRPr="00FE1497">
      <w:rPr>
        <w:rFonts w:asciiTheme="minorHAnsi" w:hAnsiTheme="minorHAnsi" w:cstheme="minorHAnsi"/>
        <w:sz w:val="22"/>
      </w:rPr>
      <w:t>Your Topic He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F73D5" w14:textId="77777777" w:rsidR="005D0B32" w:rsidRDefault="005D0B32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928CD"/>
    <w:multiLevelType w:val="hybridMultilevel"/>
    <w:tmpl w:val="ABB4C67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552E1"/>
    <w:multiLevelType w:val="hybridMultilevel"/>
    <w:tmpl w:val="89B469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765B5F"/>
    <w:multiLevelType w:val="hybridMultilevel"/>
    <w:tmpl w:val="0AD601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342C13"/>
    <w:multiLevelType w:val="multilevel"/>
    <w:tmpl w:val="F214B03E"/>
    <w:lvl w:ilvl="0">
      <w:start w:val="1"/>
      <w:numFmt w:val="decimal"/>
      <w:pStyle w:val="berschrift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berschrift2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berschrift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F9E2998"/>
    <w:multiLevelType w:val="hybridMultilevel"/>
    <w:tmpl w:val="68F2A3E0"/>
    <w:lvl w:ilvl="0" w:tplc="E984F91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rIwtDQ1sTQ1tjBT0lEKTi0uzszPAykwrwUAjyz7ZiwAAAA="/>
    <w:docVar w:name="E-Porto::GUID" w:val="{3cf18260-8e18-4c5e-8ca4-b465d15e97ec}"/>
  </w:docVars>
  <w:rsids>
    <w:rsidRoot w:val="009E7E3E"/>
    <w:rsid w:val="00003B0A"/>
    <w:rsid w:val="00007DBC"/>
    <w:rsid w:val="00054390"/>
    <w:rsid w:val="00063BAA"/>
    <w:rsid w:val="0008206D"/>
    <w:rsid w:val="000855C0"/>
    <w:rsid w:val="00096AC6"/>
    <w:rsid w:val="000B07A6"/>
    <w:rsid w:val="000C653C"/>
    <w:rsid w:val="000F3D13"/>
    <w:rsid w:val="0010529D"/>
    <w:rsid w:val="0011017F"/>
    <w:rsid w:val="00120626"/>
    <w:rsid w:val="001319A1"/>
    <w:rsid w:val="00141B7B"/>
    <w:rsid w:val="001D43C5"/>
    <w:rsid w:val="001D62E7"/>
    <w:rsid w:val="002215C3"/>
    <w:rsid w:val="002D3DE7"/>
    <w:rsid w:val="002F75C4"/>
    <w:rsid w:val="00314A02"/>
    <w:rsid w:val="00336913"/>
    <w:rsid w:val="00345724"/>
    <w:rsid w:val="00346909"/>
    <w:rsid w:val="00381245"/>
    <w:rsid w:val="00390DF7"/>
    <w:rsid w:val="00397217"/>
    <w:rsid w:val="003E4E45"/>
    <w:rsid w:val="00426BCE"/>
    <w:rsid w:val="00427EB9"/>
    <w:rsid w:val="0046175B"/>
    <w:rsid w:val="004852E2"/>
    <w:rsid w:val="00492D1C"/>
    <w:rsid w:val="004A2DCF"/>
    <w:rsid w:val="004F2B49"/>
    <w:rsid w:val="004F31A4"/>
    <w:rsid w:val="00501A76"/>
    <w:rsid w:val="0051331A"/>
    <w:rsid w:val="00547559"/>
    <w:rsid w:val="0055693F"/>
    <w:rsid w:val="0058293B"/>
    <w:rsid w:val="00584D2D"/>
    <w:rsid w:val="005C1320"/>
    <w:rsid w:val="005C2EA5"/>
    <w:rsid w:val="005D0B32"/>
    <w:rsid w:val="005F7717"/>
    <w:rsid w:val="00617BCB"/>
    <w:rsid w:val="00640600"/>
    <w:rsid w:val="00646414"/>
    <w:rsid w:val="00656FB0"/>
    <w:rsid w:val="006812CE"/>
    <w:rsid w:val="00683227"/>
    <w:rsid w:val="006910FE"/>
    <w:rsid w:val="006C2FBB"/>
    <w:rsid w:val="006D16ED"/>
    <w:rsid w:val="006F6DDF"/>
    <w:rsid w:val="00710CED"/>
    <w:rsid w:val="007B48D1"/>
    <w:rsid w:val="007C2998"/>
    <w:rsid w:val="007C6516"/>
    <w:rsid w:val="0080222A"/>
    <w:rsid w:val="00833D8A"/>
    <w:rsid w:val="008432D5"/>
    <w:rsid w:val="00885436"/>
    <w:rsid w:val="008F5C99"/>
    <w:rsid w:val="008F6C6F"/>
    <w:rsid w:val="00912503"/>
    <w:rsid w:val="00947219"/>
    <w:rsid w:val="00963BBA"/>
    <w:rsid w:val="009662FD"/>
    <w:rsid w:val="009A4229"/>
    <w:rsid w:val="009B493B"/>
    <w:rsid w:val="009D3D46"/>
    <w:rsid w:val="009E7E3E"/>
    <w:rsid w:val="00A01C49"/>
    <w:rsid w:val="00A165D2"/>
    <w:rsid w:val="00A66C6D"/>
    <w:rsid w:val="00A67BF2"/>
    <w:rsid w:val="00A87CB4"/>
    <w:rsid w:val="00A93563"/>
    <w:rsid w:val="00A977A7"/>
    <w:rsid w:val="00AD55A6"/>
    <w:rsid w:val="00AD5630"/>
    <w:rsid w:val="00AD70EE"/>
    <w:rsid w:val="00B11859"/>
    <w:rsid w:val="00B150CB"/>
    <w:rsid w:val="00B3762C"/>
    <w:rsid w:val="00B4613F"/>
    <w:rsid w:val="00BA2B73"/>
    <w:rsid w:val="00BA58A4"/>
    <w:rsid w:val="00BE2443"/>
    <w:rsid w:val="00BE5905"/>
    <w:rsid w:val="00BF1268"/>
    <w:rsid w:val="00C34F76"/>
    <w:rsid w:val="00C35116"/>
    <w:rsid w:val="00C60E23"/>
    <w:rsid w:val="00C8612E"/>
    <w:rsid w:val="00C86DFD"/>
    <w:rsid w:val="00CB78A1"/>
    <w:rsid w:val="00CE2881"/>
    <w:rsid w:val="00DA60F7"/>
    <w:rsid w:val="00DE4063"/>
    <w:rsid w:val="00DE6F18"/>
    <w:rsid w:val="00E22660"/>
    <w:rsid w:val="00E36B9E"/>
    <w:rsid w:val="00E461B2"/>
    <w:rsid w:val="00E72315"/>
    <w:rsid w:val="00EB3BF0"/>
    <w:rsid w:val="00F13C1D"/>
    <w:rsid w:val="00F2323F"/>
    <w:rsid w:val="00F36860"/>
    <w:rsid w:val="00F40F64"/>
    <w:rsid w:val="00F46D16"/>
    <w:rsid w:val="00F70371"/>
    <w:rsid w:val="00FE1497"/>
    <w:rsid w:val="00FE4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3589D2"/>
  <w15:docId w15:val="{D596B495-756E-4AC0-99BB-8463FB0B6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0222A"/>
    <w:pPr>
      <w:spacing w:line="360" w:lineRule="auto"/>
      <w:jc w:val="both"/>
    </w:pPr>
    <w:rPr>
      <w:rFonts w:ascii="Times New Roman" w:hAnsi="Times New Roman" w:cs="Times New Roman"/>
      <w:lang w:val="en-US"/>
    </w:rPr>
  </w:style>
  <w:style w:type="paragraph" w:styleId="berschrift1">
    <w:name w:val="heading 1"/>
    <w:next w:val="Standard"/>
    <w:link w:val="berschrift1Zchn"/>
    <w:uiPriority w:val="9"/>
    <w:qFormat/>
    <w:rsid w:val="00BF1268"/>
    <w:pPr>
      <w:keepNext/>
      <w:keepLines/>
      <w:numPr>
        <w:numId w:val="3"/>
      </w:numPr>
      <w:spacing w:before="240" w:after="0" w:line="360" w:lineRule="auto"/>
      <w:ind w:left="36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en-US"/>
    </w:rPr>
  </w:style>
  <w:style w:type="paragraph" w:styleId="berschrift2">
    <w:name w:val="heading 2"/>
    <w:basedOn w:val="Listenabsatz"/>
    <w:next w:val="Standard"/>
    <w:link w:val="berschrift2Zchn"/>
    <w:uiPriority w:val="9"/>
    <w:unhideWhenUsed/>
    <w:qFormat/>
    <w:rsid w:val="003E4E45"/>
    <w:pPr>
      <w:numPr>
        <w:ilvl w:val="1"/>
        <w:numId w:val="3"/>
      </w:numPr>
      <w:ind w:left="567" w:hanging="567"/>
      <w:jc w:val="left"/>
      <w:outlineLvl w:val="1"/>
    </w:pPr>
    <w:rPr>
      <w:b/>
      <w:sz w:val="24"/>
    </w:rPr>
  </w:style>
  <w:style w:type="paragraph" w:styleId="berschrift3">
    <w:name w:val="heading 3"/>
    <w:basedOn w:val="Listenabsatz"/>
    <w:next w:val="Standard"/>
    <w:link w:val="berschrift3Zchn"/>
    <w:uiPriority w:val="9"/>
    <w:unhideWhenUsed/>
    <w:qFormat/>
    <w:rsid w:val="00141B7B"/>
    <w:pPr>
      <w:numPr>
        <w:ilvl w:val="2"/>
        <w:numId w:val="3"/>
      </w:numPr>
      <w:ind w:left="720"/>
      <w:jc w:val="left"/>
      <w:outlineLvl w:val="2"/>
    </w:pPr>
    <w:rPr>
      <w:b/>
      <w:sz w:val="24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BF12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E7E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E7E3E"/>
  </w:style>
  <w:style w:type="paragraph" w:styleId="Fuzeile">
    <w:name w:val="footer"/>
    <w:basedOn w:val="Standard"/>
    <w:link w:val="FuzeileZchn"/>
    <w:uiPriority w:val="99"/>
    <w:unhideWhenUsed/>
    <w:rsid w:val="009E7E3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E7E3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E7E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E7E3E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9E7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basedOn w:val="Absatz-Standardschriftart"/>
    <w:uiPriority w:val="22"/>
    <w:qFormat/>
    <w:rsid w:val="009E7E3E"/>
    <w:rPr>
      <w:b/>
      <w:bCs/>
    </w:rPr>
  </w:style>
  <w:style w:type="paragraph" w:styleId="Listenabsatz">
    <w:name w:val="List Paragraph"/>
    <w:basedOn w:val="Standard"/>
    <w:uiPriority w:val="34"/>
    <w:qFormat/>
    <w:rsid w:val="00B150CB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BF1268"/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E4E45"/>
    <w:rPr>
      <w:rFonts w:ascii="Times New Roman" w:hAnsi="Times New Roman" w:cs="Times New Roman"/>
      <w:b/>
      <w:sz w:val="24"/>
      <w:lang w:val="en-US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B493B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9B493B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9B493B"/>
    <w:rPr>
      <w:color w:val="0000FF" w:themeColor="hyperlink"/>
      <w:u w:val="single"/>
    </w:rPr>
  </w:style>
  <w:style w:type="paragraph" w:customStyle="1" w:styleId="CoverH1">
    <w:name w:val="Cover H1"/>
    <w:link w:val="CoverH1Zchn"/>
    <w:qFormat/>
    <w:rsid w:val="00F36860"/>
    <w:pPr>
      <w:jc w:val="center"/>
    </w:pPr>
    <w:rPr>
      <w:rFonts w:ascii="Times New Roman" w:hAnsi="Times New Roman"/>
      <w:b/>
      <w:sz w:val="40"/>
      <w:szCs w:val="32"/>
      <w:lang w:val="en-US"/>
    </w:rPr>
  </w:style>
  <w:style w:type="paragraph" w:customStyle="1" w:styleId="CoverH2">
    <w:name w:val="Cover H2"/>
    <w:link w:val="CoverH2Zchn"/>
    <w:qFormat/>
    <w:rsid w:val="009662FD"/>
    <w:pPr>
      <w:jc w:val="center"/>
    </w:pPr>
    <w:rPr>
      <w:rFonts w:ascii="Times New Roman" w:hAnsi="Times New Roman"/>
      <w:b/>
      <w:sz w:val="32"/>
      <w:szCs w:val="32"/>
      <w:lang w:val="en-US"/>
    </w:rPr>
  </w:style>
  <w:style w:type="character" w:customStyle="1" w:styleId="CoverH1Zchn">
    <w:name w:val="Cover H1 Zchn"/>
    <w:basedOn w:val="Absatz-Standardschriftart"/>
    <w:link w:val="CoverH1"/>
    <w:rsid w:val="00F36860"/>
    <w:rPr>
      <w:rFonts w:ascii="Times New Roman" w:hAnsi="Times New Roman"/>
      <w:b/>
      <w:sz w:val="40"/>
      <w:szCs w:val="32"/>
      <w:lang w:val="en-US"/>
    </w:rPr>
  </w:style>
  <w:style w:type="paragraph" w:customStyle="1" w:styleId="CoverText">
    <w:name w:val="Cover Text"/>
    <w:link w:val="CoverTextZchn"/>
    <w:qFormat/>
    <w:rsid w:val="009662FD"/>
    <w:pPr>
      <w:spacing w:after="0"/>
      <w:jc w:val="center"/>
    </w:pPr>
    <w:rPr>
      <w:rFonts w:ascii="Times New Roman" w:hAnsi="Times New Roman"/>
      <w:bCs/>
      <w:sz w:val="32"/>
      <w:szCs w:val="32"/>
      <w:lang w:val="en-US"/>
    </w:rPr>
  </w:style>
  <w:style w:type="character" w:customStyle="1" w:styleId="CoverH2Zchn">
    <w:name w:val="Cover H2 Zchn"/>
    <w:basedOn w:val="Absatz-Standardschriftart"/>
    <w:link w:val="CoverH2"/>
    <w:rsid w:val="009662FD"/>
    <w:rPr>
      <w:rFonts w:ascii="Times New Roman" w:hAnsi="Times New Roman"/>
      <w:b/>
      <w:sz w:val="32"/>
      <w:szCs w:val="32"/>
      <w:lang w:val="en-US"/>
    </w:rPr>
  </w:style>
  <w:style w:type="paragraph" w:customStyle="1" w:styleId="Kopfzeile1">
    <w:name w:val="Kopfzeile1"/>
    <w:link w:val="HeaderZchn"/>
    <w:qFormat/>
    <w:rsid w:val="004A2DCF"/>
    <w:pPr>
      <w:pBdr>
        <w:bottom w:val="single" w:sz="12" w:space="1" w:color="auto"/>
      </w:pBdr>
      <w:jc w:val="center"/>
    </w:pPr>
    <w:rPr>
      <w:rFonts w:ascii="Times New Roman" w:hAnsi="Times New Roman" w:cs="Times New Roman"/>
      <w:sz w:val="24"/>
      <w:lang w:val="en-US"/>
    </w:rPr>
  </w:style>
  <w:style w:type="character" w:customStyle="1" w:styleId="CoverTextZchn">
    <w:name w:val="Cover Text Zchn"/>
    <w:basedOn w:val="Absatz-Standardschriftart"/>
    <w:link w:val="CoverText"/>
    <w:rsid w:val="009662FD"/>
    <w:rPr>
      <w:rFonts w:ascii="Times New Roman" w:hAnsi="Times New Roman"/>
      <w:bCs/>
      <w:sz w:val="32"/>
      <w:szCs w:val="32"/>
      <w:lang w:val="en-US"/>
    </w:rPr>
  </w:style>
  <w:style w:type="paragraph" w:customStyle="1" w:styleId="Fuzeile1">
    <w:name w:val="Fußzeile1"/>
    <w:link w:val="FooterZchn"/>
    <w:qFormat/>
    <w:rsid w:val="004A2DCF"/>
    <w:pPr>
      <w:pBdr>
        <w:top w:val="single" w:sz="12" w:space="1" w:color="auto"/>
      </w:pBdr>
      <w:jc w:val="center"/>
    </w:pPr>
    <w:rPr>
      <w:rFonts w:ascii="Times New Roman" w:hAnsi="Times New Roman" w:cs="Times New Roman"/>
      <w:sz w:val="24"/>
    </w:rPr>
  </w:style>
  <w:style w:type="character" w:customStyle="1" w:styleId="HeaderZchn">
    <w:name w:val="Header Zchn"/>
    <w:basedOn w:val="KopfzeileZchn"/>
    <w:link w:val="Kopfzeile1"/>
    <w:rsid w:val="004A2DCF"/>
    <w:rPr>
      <w:rFonts w:ascii="Times New Roman" w:hAnsi="Times New Roman" w:cs="Times New Roman"/>
      <w:sz w:val="24"/>
      <w:lang w:val="en-US"/>
    </w:rPr>
  </w:style>
  <w:style w:type="paragraph" w:customStyle="1" w:styleId="TOC">
    <w:name w:val="TOC"/>
    <w:link w:val="TOCZchn"/>
    <w:qFormat/>
    <w:rsid w:val="00E36B9E"/>
    <w:pPr>
      <w:spacing w:after="0" w:line="360" w:lineRule="auto"/>
    </w:pPr>
    <w:rPr>
      <w:rFonts w:ascii="Times New Roman" w:hAnsi="Times New Roman" w:cs="Times New Roman"/>
      <w:lang w:val="en-US"/>
    </w:rPr>
  </w:style>
  <w:style w:type="character" w:customStyle="1" w:styleId="FooterZchn">
    <w:name w:val="Footer Zchn"/>
    <w:basedOn w:val="FuzeileZchn"/>
    <w:link w:val="Fuzeile1"/>
    <w:rsid w:val="004A2DCF"/>
    <w:rPr>
      <w:rFonts w:ascii="Times New Roman" w:hAnsi="Times New Roman" w:cs="Times New Roman"/>
      <w:sz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41B7B"/>
    <w:rPr>
      <w:rFonts w:ascii="Times New Roman" w:hAnsi="Times New Roman" w:cs="Times New Roman"/>
      <w:b/>
      <w:sz w:val="24"/>
      <w:lang w:val="en-US"/>
    </w:rPr>
  </w:style>
  <w:style w:type="character" w:customStyle="1" w:styleId="TOCZchn">
    <w:name w:val="TOC Zchn"/>
    <w:basedOn w:val="Absatz-Standardschriftart"/>
    <w:link w:val="TOC"/>
    <w:rsid w:val="00E36B9E"/>
    <w:rPr>
      <w:rFonts w:ascii="Times New Roman" w:hAnsi="Times New Roman" w:cs="Times New Roman"/>
      <w:lang w:val="en-US"/>
    </w:rPr>
  </w:style>
  <w:style w:type="paragraph" w:customStyle="1" w:styleId="References">
    <w:name w:val="References"/>
    <w:basedOn w:val="Standard"/>
    <w:link w:val="ReferencesZchn"/>
    <w:autoRedefine/>
    <w:rsid w:val="006D16ED"/>
    <w:pPr>
      <w:overflowPunct w:val="0"/>
      <w:autoSpaceDE w:val="0"/>
      <w:autoSpaceDN w:val="0"/>
      <w:adjustRightInd w:val="0"/>
      <w:spacing w:after="0" w:line="240" w:lineRule="auto"/>
      <w:ind w:left="360" w:hanging="360"/>
      <w:textAlignment w:val="baseline"/>
    </w:pPr>
    <w:rPr>
      <w:rFonts w:ascii="Georgia" w:eastAsia="Times New Roman" w:hAnsi="Georgia"/>
      <w:sz w:val="20"/>
      <w:szCs w:val="20"/>
    </w:rPr>
  </w:style>
  <w:style w:type="paragraph" w:customStyle="1" w:styleId="Reference">
    <w:name w:val="Reference"/>
    <w:basedOn w:val="References"/>
    <w:link w:val="ReferenceZchn"/>
    <w:qFormat/>
    <w:rsid w:val="00AD70EE"/>
    <w:pPr>
      <w:spacing w:after="120"/>
    </w:pPr>
    <w:rPr>
      <w:lang w:val="de-DE"/>
    </w:rPr>
  </w:style>
  <w:style w:type="character" w:customStyle="1" w:styleId="ReferencesZchn">
    <w:name w:val="References Zchn"/>
    <w:basedOn w:val="Absatz-Standardschriftart"/>
    <w:link w:val="References"/>
    <w:rsid w:val="00346909"/>
    <w:rPr>
      <w:rFonts w:ascii="Georgia" w:eastAsia="Times New Roman" w:hAnsi="Georgia" w:cs="Times New Roman"/>
      <w:sz w:val="20"/>
      <w:szCs w:val="20"/>
      <w:lang w:val="en-US"/>
    </w:rPr>
  </w:style>
  <w:style w:type="character" w:customStyle="1" w:styleId="ReferenceZchn">
    <w:name w:val="Reference Zchn"/>
    <w:basedOn w:val="ReferencesZchn"/>
    <w:link w:val="Reference"/>
    <w:rsid w:val="00AD70EE"/>
    <w:rPr>
      <w:rFonts w:ascii="Georgia" w:eastAsia="Times New Roman" w:hAnsi="Georgia" w:cs="Times New Roman"/>
      <w:sz w:val="20"/>
      <w:szCs w:val="20"/>
      <w:lang w:val="en-US"/>
    </w:rPr>
  </w:style>
  <w:style w:type="paragraph" w:styleId="Verzeichnis2">
    <w:name w:val="toc 2"/>
    <w:basedOn w:val="Standard"/>
    <w:next w:val="Standard"/>
    <w:autoRedefine/>
    <w:uiPriority w:val="39"/>
    <w:unhideWhenUsed/>
    <w:rsid w:val="002F75C4"/>
    <w:pPr>
      <w:spacing w:after="100"/>
      <w:ind w:left="220"/>
    </w:pPr>
  </w:style>
  <w:style w:type="paragraph" w:styleId="Beschriftung">
    <w:name w:val="caption"/>
    <w:basedOn w:val="Standard"/>
    <w:next w:val="Standard"/>
    <w:link w:val="BeschriftungZchn"/>
    <w:uiPriority w:val="35"/>
    <w:unhideWhenUsed/>
    <w:qFormat/>
    <w:rsid w:val="00BF1268"/>
    <w:pPr>
      <w:spacing w:before="120" w:after="360" w:line="240" w:lineRule="auto"/>
    </w:pPr>
    <w:rPr>
      <w:rFonts w:asciiTheme="majorHAnsi" w:hAnsiTheme="majorHAnsi"/>
      <w:bCs/>
      <w:szCs w:val="18"/>
    </w:rPr>
  </w:style>
  <w:style w:type="paragraph" w:customStyle="1" w:styleId="Abstract">
    <w:name w:val="Abstract"/>
    <w:basedOn w:val="Standard"/>
    <w:link w:val="AbstractChar"/>
    <w:qFormat/>
    <w:rsid w:val="00AD70EE"/>
    <w:pPr>
      <w:ind w:left="1008" w:right="1008"/>
      <w:mirrorIndents/>
    </w:pPr>
    <w:rPr>
      <w:rFonts w:ascii="Arial" w:hAnsi="Arial" w:cs="Arial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BF1268"/>
    <w:rPr>
      <w:rFonts w:asciiTheme="majorHAnsi" w:eastAsiaTheme="majorEastAsia" w:hAnsiTheme="majorHAnsi" w:cstheme="majorBidi"/>
      <w:color w:val="365F91" w:themeColor="accent1" w:themeShade="BF"/>
      <w:lang w:val="en-US"/>
    </w:rPr>
  </w:style>
  <w:style w:type="character" w:customStyle="1" w:styleId="AbstractChar">
    <w:name w:val="Abstract Char"/>
    <w:basedOn w:val="Absatz-Standardschriftart"/>
    <w:link w:val="Abstract"/>
    <w:rsid w:val="00AD70EE"/>
    <w:rPr>
      <w:rFonts w:ascii="Arial" w:hAnsi="Arial" w:cs="Arial"/>
      <w:lang w:val="en-US"/>
    </w:rPr>
  </w:style>
  <w:style w:type="character" w:customStyle="1" w:styleId="BeschriftungZchn">
    <w:name w:val="Beschriftung Zchn"/>
    <w:basedOn w:val="Absatz-Standardschriftart"/>
    <w:link w:val="Beschriftung"/>
    <w:uiPriority w:val="35"/>
    <w:locked/>
    <w:rsid w:val="00BF1268"/>
    <w:rPr>
      <w:rFonts w:asciiTheme="majorHAnsi" w:hAnsiTheme="majorHAnsi" w:cs="Times New Roman"/>
      <w:bCs/>
      <w:szCs w:val="18"/>
      <w:lang w:val="en-US"/>
    </w:rPr>
  </w:style>
  <w:style w:type="paragraph" w:styleId="Titel">
    <w:name w:val="Title"/>
    <w:basedOn w:val="Standard"/>
    <w:next w:val="Standard"/>
    <w:link w:val="TitelZchn"/>
    <w:qFormat/>
    <w:rsid w:val="00426BCE"/>
    <w:pPr>
      <w:spacing w:before="100" w:after="300"/>
      <w:contextualSpacing/>
      <w:jc w:val="center"/>
    </w:pPr>
    <w:rPr>
      <w:rFonts w:ascii="Times" w:eastAsiaTheme="majorEastAsia" w:hAnsi="Times" w:cstheme="majorBidi"/>
      <w:b/>
      <w:sz w:val="52"/>
      <w:szCs w:val="52"/>
      <w:lang w:val="en-GB"/>
    </w:rPr>
  </w:style>
  <w:style w:type="character" w:customStyle="1" w:styleId="TitelZchn">
    <w:name w:val="Titel Zchn"/>
    <w:basedOn w:val="Absatz-Standardschriftart"/>
    <w:link w:val="Titel"/>
    <w:rsid w:val="00426BCE"/>
    <w:rPr>
      <w:rFonts w:ascii="Times" w:eastAsiaTheme="majorEastAsia" w:hAnsi="Times" w:cstheme="majorBidi"/>
      <w:b/>
      <w:sz w:val="52"/>
      <w:szCs w:val="52"/>
      <w:lang w:val="en-GB"/>
    </w:rPr>
  </w:style>
  <w:style w:type="paragraph" w:customStyle="1" w:styleId="Heading1-nonumber">
    <w:name w:val="Heading 1 - nonumber"/>
    <w:basedOn w:val="berschrift1"/>
    <w:next w:val="Standard"/>
    <w:link w:val="Heading1-nonumberChar"/>
    <w:qFormat/>
    <w:rsid w:val="00426BCE"/>
    <w:pPr>
      <w:pageBreakBefore/>
      <w:numPr>
        <w:numId w:val="0"/>
      </w:numPr>
      <w:spacing w:before="1600" w:after="800" w:line="800" w:lineRule="exact"/>
    </w:pPr>
    <w:rPr>
      <w:rFonts w:ascii="Times" w:hAnsi="Times" w:cstheme="majorBidi"/>
      <w:sz w:val="40"/>
      <w:lang w:val="en-GB"/>
    </w:rPr>
  </w:style>
  <w:style w:type="character" w:customStyle="1" w:styleId="Heading1-nonumberChar">
    <w:name w:val="Heading 1 - nonumber Char"/>
    <w:basedOn w:val="berschrift1Zchn"/>
    <w:link w:val="Heading1-nonumber"/>
    <w:rsid w:val="00426BCE"/>
    <w:rPr>
      <w:rFonts w:ascii="Times" w:eastAsiaTheme="majorEastAsia" w:hAnsi="Times" w:cstheme="majorBidi"/>
      <w:b/>
      <w:bCs/>
      <w:color w:val="000000" w:themeColor="text1"/>
      <w:sz w:val="40"/>
      <w:szCs w:val="28"/>
      <w:lang w:val="en-GB"/>
    </w:rPr>
  </w:style>
  <w:style w:type="character" w:styleId="Platzhaltertext">
    <w:name w:val="Placeholder Text"/>
    <w:basedOn w:val="Absatz-Standardschriftart"/>
    <w:uiPriority w:val="99"/>
    <w:semiHidden/>
    <w:rsid w:val="00426BCE"/>
    <w:rPr>
      <w:color w:val="808080"/>
    </w:rPr>
  </w:style>
  <w:style w:type="paragraph" w:customStyle="1" w:styleId="Titelblatt">
    <w:name w:val="Titelblatt"/>
    <w:basedOn w:val="Standard"/>
    <w:link w:val="TitelblattZchn"/>
    <w:autoRedefine/>
    <w:qFormat/>
    <w:rsid w:val="006812CE"/>
    <w:pPr>
      <w:spacing w:after="0" w:line="240" w:lineRule="auto"/>
      <w:jc w:val="center"/>
    </w:pPr>
    <w:rPr>
      <w:rFonts w:eastAsia="Times New Roman"/>
      <w:szCs w:val="24"/>
      <w:lang w:val="de-DE" w:eastAsia="de-DE"/>
    </w:rPr>
  </w:style>
  <w:style w:type="paragraph" w:customStyle="1" w:styleId="Titelblattfett">
    <w:name w:val="Titelblatt_fett"/>
    <w:basedOn w:val="Titelblatt"/>
    <w:link w:val="TitelblattfettZchn"/>
    <w:autoRedefine/>
    <w:qFormat/>
    <w:rsid w:val="006812CE"/>
    <w:rPr>
      <w:b/>
    </w:rPr>
  </w:style>
  <w:style w:type="character" w:customStyle="1" w:styleId="TitelblattZchn">
    <w:name w:val="Titelblatt Zchn"/>
    <w:link w:val="Titelblatt"/>
    <w:rsid w:val="006812CE"/>
    <w:rPr>
      <w:rFonts w:ascii="Times New Roman" w:eastAsia="Times New Roman" w:hAnsi="Times New Roman" w:cs="Times New Roman"/>
      <w:szCs w:val="24"/>
      <w:lang w:eastAsia="de-DE"/>
    </w:rPr>
  </w:style>
  <w:style w:type="character" w:customStyle="1" w:styleId="TitelblattfettZchn">
    <w:name w:val="Titelblatt_fett Zchn"/>
    <w:link w:val="Titelblattfett"/>
    <w:rsid w:val="006812CE"/>
    <w:rPr>
      <w:rFonts w:ascii="Times New Roman" w:eastAsia="Times New Roman" w:hAnsi="Times New Roman" w:cs="Times New Roman"/>
      <w:b/>
      <w:szCs w:val="24"/>
      <w:lang w:eastAsia="de-DE"/>
    </w:rPr>
  </w:style>
  <w:style w:type="paragraph" w:customStyle="1" w:styleId="Front-matterHeading">
    <w:name w:val="Front-matter Heading"/>
    <w:basedOn w:val="berschrift1"/>
    <w:next w:val="Standard"/>
    <w:link w:val="Front-matterHeadingChar"/>
    <w:qFormat/>
    <w:rsid w:val="006812CE"/>
    <w:pPr>
      <w:numPr>
        <w:numId w:val="0"/>
      </w:numPr>
      <w:spacing w:before="480" w:after="240"/>
      <w:jc w:val="center"/>
      <w:outlineLvl w:val="9"/>
    </w:pPr>
    <w:rPr>
      <w:rFonts w:ascii="Times" w:hAnsi="Times" w:cstheme="majorBidi"/>
      <w:sz w:val="32"/>
      <w:szCs w:val="32"/>
      <w:lang w:val="en-GB"/>
    </w:rPr>
  </w:style>
  <w:style w:type="character" w:customStyle="1" w:styleId="Front-matterHeadingChar">
    <w:name w:val="Front-matter Heading Char"/>
    <w:basedOn w:val="berschrift1Zchn"/>
    <w:link w:val="Front-matterHeading"/>
    <w:rsid w:val="006812CE"/>
    <w:rPr>
      <w:rFonts w:ascii="Times" w:eastAsiaTheme="majorEastAsia" w:hAnsi="Times" w:cstheme="majorBidi"/>
      <w:b/>
      <w:bCs/>
      <w:color w:val="000000" w:themeColor="text1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0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F1DACA-86F6-43D1-993D-DFAF682DD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80</Words>
  <Characters>5551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 of the Paper</vt:lpstr>
      <vt:lpstr/>
    </vt:vector>
  </TitlesOfParts>
  <Company/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aper</dc:title>
  <dc:creator>Nicolas Pröllochs</dc:creator>
  <cp:lastModifiedBy>Jelena Terzic</cp:lastModifiedBy>
  <cp:revision>67</cp:revision>
  <cp:lastPrinted>2020-11-02T23:43:00Z</cp:lastPrinted>
  <dcterms:created xsi:type="dcterms:W3CDTF">2012-04-18T16:11:00Z</dcterms:created>
  <dcterms:modified xsi:type="dcterms:W3CDTF">2022-02-25T16:04:00Z</dcterms:modified>
</cp:coreProperties>
</file>